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8B9DD" w14:textId="204CF0E1" w:rsidR="00DE5139" w:rsidRPr="00A95756" w:rsidRDefault="00A95756" w:rsidP="00DE5139">
      <w:pPr>
        <w:jc w:val="center"/>
        <w:rPr>
          <w:rFonts w:asciiTheme="majorBidi" w:hAnsiTheme="majorBidi"/>
          <w:b/>
          <w:bCs/>
          <w:sz w:val="32"/>
          <w:szCs w:val="32"/>
          <w:rtl/>
        </w:rPr>
      </w:pPr>
      <w:bookmarkStart w:id="0" w:name="_Hlk95054110"/>
      <w:bookmarkStart w:id="1" w:name="_Hlk65350836"/>
      <w:r w:rsidRPr="00A95756">
        <w:rPr>
          <w:rFonts w:asciiTheme="majorBidi" w:hAnsiTheme="majorBidi" w:hint="cs"/>
          <w:b/>
          <w:bCs/>
          <w:sz w:val="32"/>
          <w:szCs w:val="32"/>
          <w:rtl/>
        </w:rPr>
        <w:t>نموذج الموافقة</w:t>
      </w:r>
    </w:p>
    <w:bookmarkEnd w:id="0"/>
    <w:p w14:paraId="0A9F42C8" w14:textId="2CA54FFC" w:rsidR="00DE5139" w:rsidRPr="007E4B2F" w:rsidRDefault="00DE5139" w:rsidP="00DE5139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AUP-</w:t>
      </w:r>
      <w:r w:rsidRPr="007E4B2F">
        <w:rPr>
          <w:rFonts w:asciiTheme="majorBidi" w:hAnsiTheme="majorBidi" w:cstheme="majorBidi"/>
          <w:b/>
          <w:bCs/>
        </w:rPr>
        <w:t>IRB</w:t>
      </w:r>
      <w:r w:rsidR="00A95E09">
        <w:rPr>
          <w:rFonts w:asciiTheme="majorBidi" w:hAnsiTheme="majorBidi" w:cstheme="majorBidi"/>
          <w:b/>
          <w:bCs/>
        </w:rPr>
        <w:t>-R</w:t>
      </w:r>
      <w:r w:rsidRPr="007E4B2F">
        <w:rPr>
          <w:rFonts w:asciiTheme="majorBidi" w:hAnsiTheme="majorBidi" w:cstheme="majorBidi"/>
          <w:b/>
          <w:bCs/>
        </w:rPr>
        <w:t xml:space="preserve"> Code No.:</w:t>
      </w:r>
      <w:r>
        <w:rPr>
          <w:rFonts w:asciiTheme="majorBidi" w:hAnsiTheme="majorBidi" w:cstheme="majorBidi"/>
          <w:b/>
          <w:bCs/>
        </w:rPr>
        <w:t xml:space="preserve"> </w:t>
      </w:r>
      <w:r w:rsidRPr="007E4B2F">
        <w:rPr>
          <w:rFonts w:asciiTheme="majorBidi" w:hAnsiTheme="majorBidi" w:cstheme="majorBidi"/>
        </w:rPr>
        <w:t>………………………….</w:t>
      </w:r>
    </w:p>
    <w:p w14:paraId="1AD1B0ED" w14:textId="05FF84C6" w:rsidR="00DE5139" w:rsidRPr="007E4B2F" w:rsidRDefault="00DE5139" w:rsidP="00DE5139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AUP-</w:t>
      </w:r>
      <w:r w:rsidRPr="007E4B2F">
        <w:rPr>
          <w:rFonts w:asciiTheme="majorBidi" w:hAnsiTheme="majorBidi" w:cstheme="majorBidi"/>
          <w:b/>
          <w:bCs/>
        </w:rPr>
        <w:t>IRB</w:t>
      </w:r>
      <w:r w:rsidR="00A95E09">
        <w:rPr>
          <w:rFonts w:asciiTheme="majorBidi" w:hAnsiTheme="majorBidi" w:cstheme="majorBidi"/>
          <w:b/>
          <w:bCs/>
        </w:rPr>
        <w:t>-R</w:t>
      </w:r>
      <w:r w:rsidRPr="007E4B2F">
        <w:rPr>
          <w:rFonts w:asciiTheme="majorBidi" w:hAnsiTheme="majorBidi" w:cstheme="majorBidi"/>
          <w:b/>
          <w:bCs/>
        </w:rPr>
        <w:t xml:space="preserve"> Date:</w:t>
      </w:r>
      <w:r>
        <w:rPr>
          <w:rFonts w:asciiTheme="majorBidi" w:hAnsiTheme="majorBidi" w:cstheme="majorBidi"/>
          <w:b/>
          <w:bCs/>
        </w:rPr>
        <w:t xml:space="preserve"> </w:t>
      </w:r>
      <w:r w:rsidRPr="007E4B2F">
        <w:rPr>
          <w:rFonts w:asciiTheme="majorBidi" w:hAnsiTheme="majorBidi" w:cstheme="majorBidi"/>
        </w:rPr>
        <w:t>……………………………….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0"/>
      </w:tblGrid>
      <w:tr w:rsidR="00DE5139" w:rsidRPr="00EE34ED" w14:paraId="7BF8BDD4" w14:textId="77777777" w:rsidTr="003651EC">
        <w:trPr>
          <w:trHeight w:val="11001"/>
          <w:jc w:val="center"/>
        </w:trPr>
        <w:tc>
          <w:tcPr>
            <w:tcW w:w="10620" w:type="dxa"/>
          </w:tcPr>
          <w:bookmarkEnd w:id="1"/>
          <w:p w14:paraId="797D2566" w14:textId="3C498DE3" w:rsidR="00DE5139" w:rsidRPr="006E2008" w:rsidRDefault="00DE5139" w:rsidP="003651E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line="480" w:lineRule="atLeast"/>
              <w:rPr>
                <w:rFonts w:asciiTheme="majorBidi" w:hAnsiTheme="majorBidi" w:cstheme="majorBidi"/>
                <w:color w:val="202124"/>
                <w:sz w:val="28"/>
                <w:szCs w:val="28"/>
              </w:rPr>
            </w:pP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 xml:space="preserve">أنا </w:t>
            </w: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............................................................................</w:t>
            </w:r>
            <w:r w:rsidR="00A95756">
              <w:rPr>
                <w:rFonts w:asciiTheme="majorBidi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.</w:t>
            </w:r>
            <w:r w:rsidRPr="00BA5538">
              <w:rPr>
                <w:rFonts w:asciiTheme="majorBidi" w:hAnsiTheme="majorBidi" w:cstheme="majorBidi"/>
                <w:color w:val="202124"/>
                <w:sz w:val="28"/>
                <w:szCs w:val="28"/>
                <w:lang w:bidi="ar"/>
              </w:rPr>
              <w:t>..</w:t>
            </w:r>
            <w:r w:rsidR="00A95756">
              <w:rPr>
                <w:rFonts w:asciiTheme="majorBidi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.......</w:t>
            </w:r>
            <w:r w:rsidRPr="00BA5538">
              <w:rPr>
                <w:rFonts w:asciiTheme="majorBidi" w:hAnsiTheme="majorBidi" w:cstheme="majorBidi"/>
                <w:color w:val="202124"/>
                <w:sz w:val="28"/>
                <w:szCs w:val="28"/>
                <w:lang w:bidi="ar"/>
              </w:rPr>
              <w:t>.........................</w:t>
            </w: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(</w:t>
            </w: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 xml:space="preserve">اسم المشارك </w:t>
            </w: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/ </w:t>
            </w: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اختياري</w:t>
            </w: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) </w:t>
            </w: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 xml:space="preserve">أوافق بموجبه على المشاركة في البحث السريري </w:t>
            </w: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(</w:t>
            </w:r>
            <w:r w:rsidR="00A95756" w:rsidRPr="00A95756">
              <w:rPr>
                <w:rFonts w:asciiTheme="majorBidi" w:hAnsiTheme="majorBidi"/>
                <w:color w:val="202124"/>
                <w:sz w:val="28"/>
                <w:szCs w:val="28"/>
                <w:rtl/>
              </w:rPr>
              <w:t>الدراسة السريرية</w:t>
            </w:r>
            <w:r w:rsidR="00A95756">
              <w:rPr>
                <w:rFonts w:asciiTheme="majorBidi" w:hAnsiTheme="majorBidi" w:hint="cs"/>
                <w:color w:val="202124"/>
                <w:sz w:val="28"/>
                <w:szCs w:val="28"/>
                <w:rtl/>
              </w:rPr>
              <w:t xml:space="preserve"> </w:t>
            </w:r>
            <w:r w:rsidR="00A95756" w:rsidRPr="00A95756">
              <w:rPr>
                <w:rFonts w:asciiTheme="majorBidi" w:hAnsiTheme="majorBidi"/>
                <w:color w:val="202124"/>
                <w:sz w:val="28"/>
                <w:szCs w:val="28"/>
                <w:rtl/>
              </w:rPr>
              <w:t>/</w:t>
            </w:r>
            <w:r w:rsidR="00A95756">
              <w:rPr>
                <w:rFonts w:asciiTheme="majorBidi" w:hAnsiTheme="majorBidi" w:hint="cs"/>
                <w:color w:val="202124"/>
                <w:sz w:val="28"/>
                <w:szCs w:val="28"/>
                <w:rtl/>
              </w:rPr>
              <w:t xml:space="preserve"> </w:t>
            </w:r>
            <w:r w:rsidR="00A95756" w:rsidRPr="00A95756">
              <w:rPr>
                <w:rFonts w:asciiTheme="majorBidi" w:hAnsiTheme="majorBidi"/>
                <w:color w:val="202124"/>
                <w:sz w:val="28"/>
                <w:szCs w:val="28"/>
                <w:rtl/>
              </w:rPr>
              <w:t>دراسة الاستبيان</w:t>
            </w:r>
            <w:r w:rsidR="00A95756">
              <w:rPr>
                <w:rFonts w:asciiTheme="majorBidi" w:hAnsiTheme="majorBidi" w:hint="cs"/>
                <w:color w:val="202124"/>
                <w:sz w:val="28"/>
                <w:szCs w:val="28"/>
                <w:rtl/>
              </w:rPr>
              <w:t xml:space="preserve"> </w:t>
            </w:r>
            <w:r w:rsidR="00A95756" w:rsidRPr="00A95756">
              <w:rPr>
                <w:rFonts w:asciiTheme="majorBidi" w:hAnsiTheme="majorBidi"/>
                <w:color w:val="202124"/>
                <w:sz w:val="28"/>
                <w:szCs w:val="28"/>
                <w:rtl/>
              </w:rPr>
              <w:t>/</w:t>
            </w:r>
            <w:r w:rsidR="00A95756">
              <w:rPr>
                <w:rFonts w:asciiTheme="majorBidi" w:hAnsiTheme="majorBidi" w:hint="cs"/>
                <w:color w:val="202124"/>
                <w:sz w:val="28"/>
                <w:szCs w:val="28"/>
                <w:rtl/>
              </w:rPr>
              <w:t xml:space="preserve"> </w:t>
            </w:r>
            <w:r w:rsidR="00A95756" w:rsidRPr="00A95756">
              <w:rPr>
                <w:rFonts w:asciiTheme="majorBidi" w:hAnsiTheme="majorBidi"/>
                <w:color w:val="202124"/>
                <w:sz w:val="28"/>
                <w:szCs w:val="28"/>
                <w:rtl/>
              </w:rPr>
              <w:t>تجربة الأدوية</w:t>
            </w:r>
            <w:r w:rsidR="00A95756">
              <w:rPr>
                <w:rFonts w:asciiTheme="majorBidi" w:hAnsiTheme="majorBidi" w:cstheme="majorBidi" w:hint="cs"/>
                <w:color w:val="202124"/>
                <w:sz w:val="28"/>
                <w:szCs w:val="28"/>
                <w:rtl/>
              </w:rPr>
              <w:t>) ا</w:t>
            </w: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لمحددة أدناه</w:t>
            </w:r>
            <w:r w:rsidRPr="006E2008">
              <w:rPr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:</w:t>
            </w:r>
          </w:p>
          <w:p w14:paraId="5110A7D3" w14:textId="77777777" w:rsidR="00DE5139" w:rsidRPr="00BA5538" w:rsidRDefault="00DE5139" w:rsidP="003651EC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77778600" w14:textId="1D73A713" w:rsidR="00053B0D" w:rsidRPr="00A95756" w:rsidRDefault="00A95756" w:rsidP="006C08E1">
            <w:pPr>
              <w:bidi/>
              <w:rPr>
                <w:rFonts w:asciiTheme="majorBidi" w:eastAsia="Calibri" w:hAnsiTheme="majorBidi" w:cstheme="majorBidi"/>
                <w:sz w:val="28"/>
                <w:szCs w:val="28"/>
              </w:rPr>
            </w:pPr>
            <w:r w:rsidRPr="00A95756">
              <w:rPr>
                <w:rFonts w:asciiTheme="majorBidi" w:eastAsia="Calibri" w:hAnsiTheme="majorBidi" w:cstheme="majorBidi" w:hint="cs"/>
                <w:sz w:val="28"/>
                <w:szCs w:val="28"/>
                <w:rtl/>
              </w:rPr>
              <w:t>...................................................</w:t>
            </w:r>
            <w:r>
              <w:rPr>
                <w:rFonts w:asciiTheme="majorBidi" w:eastAsia="Calibri" w:hAnsiTheme="majorBidi" w:cstheme="majorBidi" w:hint="cs"/>
                <w:sz w:val="28"/>
                <w:szCs w:val="28"/>
                <w:rtl/>
              </w:rPr>
              <w:t>....</w:t>
            </w:r>
            <w:r w:rsidRPr="00A95756">
              <w:rPr>
                <w:rFonts w:asciiTheme="majorBidi" w:eastAsia="Calibri" w:hAnsiTheme="majorBidi" w:cstheme="majorBidi" w:hint="cs"/>
                <w:sz w:val="28"/>
                <w:szCs w:val="28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6C08E1">
              <w:rPr>
                <w:rtl/>
              </w:rPr>
              <w:t xml:space="preserve"> </w:t>
            </w:r>
            <w:r w:rsidR="006C08E1">
              <w:rPr>
                <w:rFonts w:asciiTheme="majorBidi" w:eastAsia="Calibri" w:hAnsiTheme="majorBidi" w:hint="cs"/>
                <w:sz w:val="28"/>
                <w:szCs w:val="28"/>
                <w:rtl/>
              </w:rPr>
              <w:t>لتحقيق درجة: ...............................</w:t>
            </w:r>
            <w:r w:rsidR="006C08E1" w:rsidRPr="006C08E1">
              <w:rPr>
                <w:rFonts w:asciiTheme="majorBidi" w:eastAsia="Calibri" w:hAnsiTheme="majorBidi"/>
                <w:sz w:val="28"/>
                <w:szCs w:val="28"/>
                <w:rtl/>
              </w:rPr>
              <w:t>......</w:t>
            </w:r>
            <w:r w:rsidR="006C08E1">
              <w:rPr>
                <w:rFonts w:asciiTheme="majorBidi" w:eastAsia="Calibri" w:hAnsiTheme="majorBidi" w:hint="cs"/>
                <w:sz w:val="28"/>
                <w:szCs w:val="28"/>
                <w:rtl/>
              </w:rPr>
              <w:t>...</w:t>
            </w:r>
            <w:r w:rsidR="006C08E1" w:rsidRPr="006C08E1">
              <w:rPr>
                <w:rFonts w:asciiTheme="majorBidi" w:eastAsia="Calibri" w:hAnsiTheme="majorBidi"/>
                <w:sz w:val="28"/>
                <w:szCs w:val="28"/>
                <w:rtl/>
              </w:rPr>
              <w:t>، في</w:t>
            </w:r>
            <w:r w:rsidR="006C08E1">
              <w:rPr>
                <w:rFonts w:asciiTheme="majorBidi" w:eastAsia="Calibri" w:hAnsiTheme="majorBidi" w:hint="cs"/>
                <w:sz w:val="28"/>
                <w:szCs w:val="28"/>
                <w:rtl/>
              </w:rPr>
              <w:t xml:space="preserve"> برنامج: </w:t>
            </w:r>
            <w:r w:rsidR="006C08E1" w:rsidRPr="006C08E1">
              <w:rPr>
                <w:rFonts w:asciiTheme="majorBidi" w:eastAsia="Calibri" w:hAnsiTheme="majorBidi" w:cstheme="majorBidi"/>
                <w:sz w:val="28"/>
                <w:szCs w:val="28"/>
              </w:rPr>
              <w:t xml:space="preserve"> ....................................................</w:t>
            </w:r>
            <w:r w:rsidR="006C08E1">
              <w:rPr>
                <w:rFonts w:asciiTheme="majorBidi" w:eastAsia="Calibri" w:hAnsiTheme="majorBidi" w:cstheme="majorBidi" w:hint="cs"/>
                <w:sz w:val="28"/>
                <w:szCs w:val="28"/>
                <w:rtl/>
              </w:rPr>
              <w:t>في الجامعة العربية الامريكية</w:t>
            </w:r>
            <w:r w:rsidR="006C08E1" w:rsidRPr="006C08E1">
              <w:rPr>
                <w:rFonts w:asciiTheme="majorBidi" w:eastAsia="Calibri" w:hAnsiTheme="majorBidi" w:cstheme="majorBidi"/>
                <w:sz w:val="28"/>
                <w:szCs w:val="28"/>
              </w:rPr>
              <w:t>.</w:t>
            </w:r>
          </w:p>
          <w:p w14:paraId="674CE80D" w14:textId="77777777" w:rsidR="00714544" w:rsidRPr="00BA5538" w:rsidRDefault="00714544" w:rsidP="003651EC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5C5BC6E6" w14:textId="0415A462" w:rsidR="00DE5139" w:rsidRPr="00BA5538" w:rsidRDefault="00DE5139" w:rsidP="00053B0D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r w:rsidRPr="00BA5538">
              <w:rPr>
                <w:rFonts w:asciiTheme="majorBidi" w:hAnsiTheme="majorBidi" w:cstheme="majorBidi" w:hint="cs"/>
                <w:sz w:val="28"/>
                <w:szCs w:val="28"/>
                <w:rtl/>
              </w:rPr>
              <w:t>تم شرح</w:t>
            </w:r>
            <w:r w:rsidR="006C08E1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وتفسير</w:t>
            </w:r>
            <w:r w:rsidRPr="00BA5538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طبيعة الدراسة وهدفها عن طريق الباحث</w:t>
            </w:r>
            <w:r w:rsidR="006C08E1">
              <w:rPr>
                <w:rFonts w:asciiTheme="majorBidi" w:hAnsiTheme="majorBidi" w:cstheme="majorBidi" w:hint="cs"/>
                <w:sz w:val="28"/>
                <w:szCs w:val="28"/>
                <w:rtl/>
              </w:rPr>
              <w:t>: ..............................................................</w:t>
            </w:r>
            <w:r w:rsidR="00714544">
              <w:rPr>
                <w:rFonts w:asciiTheme="majorBidi" w:hAnsiTheme="majorBidi" w:cstheme="majorBidi" w:hint="cs"/>
                <w:sz w:val="28"/>
                <w:szCs w:val="28"/>
                <w:rtl/>
              </w:rPr>
              <w:t>.</w:t>
            </w:r>
          </w:p>
          <w:p w14:paraId="47EA4803" w14:textId="77777777" w:rsidR="00DE5139" w:rsidRPr="00BA5538" w:rsidRDefault="00DE5139" w:rsidP="003651EC">
            <w:pPr>
              <w:pStyle w:val="HTMLPreformatted"/>
              <w:bidi/>
              <w:spacing w:line="480" w:lineRule="atLeast"/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</w:pP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 xml:space="preserve">لقد تم إخباري عن طبيعة البحث من حيث المنهجية والآثار السلبية المحتملة والمضاعفات 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(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حسب ورقة معلومات المشارك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).</w:t>
            </w:r>
          </w:p>
          <w:p w14:paraId="01D9687F" w14:textId="0B6342DF" w:rsidR="00DE5139" w:rsidRPr="00BA5538" w:rsidRDefault="00DE5139" w:rsidP="003651EC">
            <w:pPr>
              <w:pStyle w:val="HTMLPreformatted"/>
              <w:bidi/>
              <w:spacing w:line="480" w:lineRule="atLeast"/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</w:pP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بعد معرفة وفهم جميع المزايا والعيوب المحتملة لهذا البحث، أوافق طواعية بمحض إرادتي على المشاركة في البحث السريري المحدد أعلاه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.</w:t>
            </w:r>
          </w:p>
          <w:p w14:paraId="0C8A759B" w14:textId="77777777" w:rsidR="00DE5139" w:rsidRPr="00BA5538" w:rsidRDefault="00DE5139" w:rsidP="003651EC">
            <w:pPr>
              <w:pStyle w:val="HTMLPreformatted"/>
              <w:bidi/>
              <w:spacing w:line="480" w:lineRule="atLeast"/>
              <w:rPr>
                <w:rFonts w:asciiTheme="majorBidi" w:hAnsiTheme="majorBidi" w:cstheme="majorBidi"/>
                <w:color w:val="202124"/>
                <w:sz w:val="28"/>
                <w:szCs w:val="28"/>
              </w:rPr>
            </w:pP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أفهم أنه يمكنني الانسحاب من هذا البحث في أي وقت دون إبداء أي سبب على الإطلاق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.</w:t>
            </w:r>
          </w:p>
          <w:p w14:paraId="36CE67E5" w14:textId="77777777" w:rsidR="00DE5139" w:rsidRPr="00BA5538" w:rsidRDefault="00DE5139" w:rsidP="003651EC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27748996" w14:textId="77777777" w:rsidR="00DE5139" w:rsidRPr="00BA5538" w:rsidRDefault="00DE5139" w:rsidP="003651EC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3CCEFC09" w14:textId="77777777" w:rsidR="00DE5139" w:rsidRPr="00BA5538" w:rsidRDefault="00DE5139" w:rsidP="003651EC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6BA7B61D" w14:textId="77777777" w:rsidR="00DE5139" w:rsidRPr="00BA5538" w:rsidRDefault="00DE5139" w:rsidP="003651EC">
            <w:pPr>
              <w:pStyle w:val="HTMLPreformatted"/>
              <w:bidi/>
              <w:spacing w:line="480" w:lineRule="atLeast"/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</w:pPr>
            <w:r w:rsidRPr="00BA5538"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  <w:lang w:bidi="ar-JO"/>
              </w:rPr>
              <w:t>ال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تاريخ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: ……………...………..</w:t>
            </w:r>
            <w:r w:rsidRPr="00BA5538"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..........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…..</w:t>
            </w:r>
            <w:r w:rsidRPr="00BA5538"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 xml:space="preserve">.. 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إمضاء</w:t>
            </w:r>
            <w:r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</w:rPr>
              <w:t xml:space="preserve"> المشارك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: ……</w:t>
            </w:r>
            <w:r w:rsidRPr="00BA5538"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........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…………………</w:t>
            </w:r>
          </w:p>
          <w:p w14:paraId="79A31BA5" w14:textId="77777777" w:rsidR="00B372BE" w:rsidRDefault="00B372BE" w:rsidP="003651EC">
            <w:pPr>
              <w:pStyle w:val="HTMLPreformatted"/>
              <w:bidi/>
              <w:spacing w:line="480" w:lineRule="atLeast"/>
              <w:jc w:val="center"/>
              <w:rPr>
                <w:rStyle w:val="y2iqfc"/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rtl/>
              </w:rPr>
            </w:pPr>
          </w:p>
          <w:p w14:paraId="1C02765E" w14:textId="5556AFCD" w:rsidR="00DE5139" w:rsidRPr="00B372BE" w:rsidRDefault="00DE5139" w:rsidP="00B372BE">
            <w:pPr>
              <w:pStyle w:val="HTMLPreformatted"/>
              <w:bidi/>
              <w:spacing w:line="480" w:lineRule="atLeast"/>
              <w:jc w:val="center"/>
              <w:rPr>
                <w:rStyle w:val="y2iqfc"/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rtl/>
                <w:lang w:bidi="ar"/>
              </w:rPr>
            </w:pPr>
            <w:r w:rsidRPr="00B372BE">
              <w:rPr>
                <w:rStyle w:val="y2iqfc"/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rtl/>
              </w:rPr>
              <w:t>في حضور</w:t>
            </w:r>
            <w:r w:rsidRPr="00B372BE">
              <w:rPr>
                <w:rStyle w:val="y2iqfc"/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rtl/>
                <w:lang w:bidi="ar"/>
              </w:rPr>
              <w:t>:</w:t>
            </w:r>
            <w:r w:rsidR="00B372BE">
              <w:rPr>
                <w:rStyle w:val="y2iqfc"/>
                <w:rFonts w:asciiTheme="majorBidi" w:hAnsiTheme="majorBidi" w:cstheme="majorBidi" w:hint="cs"/>
                <w:b/>
                <w:bCs/>
                <w:color w:val="202124"/>
                <w:sz w:val="28"/>
                <w:szCs w:val="28"/>
                <w:rtl/>
                <w:lang w:bidi="ar"/>
              </w:rPr>
              <w:t>-</w:t>
            </w:r>
          </w:p>
          <w:p w14:paraId="4615FE8E" w14:textId="77777777" w:rsidR="00DE5139" w:rsidRPr="00BA5538" w:rsidRDefault="00DE5139" w:rsidP="003651EC">
            <w:pPr>
              <w:pStyle w:val="HTMLPreformatted"/>
              <w:bidi/>
              <w:spacing w:line="480" w:lineRule="atLeast"/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</w:pP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اسم</w:t>
            </w: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: ………………………………………..……</w:t>
            </w:r>
          </w:p>
          <w:p w14:paraId="54D3780F" w14:textId="0168706C" w:rsidR="00DE5139" w:rsidRPr="00BA5538" w:rsidRDefault="00DE5139" w:rsidP="003651EC">
            <w:pPr>
              <w:pStyle w:val="HTMLPreformatted"/>
              <w:bidi/>
              <w:spacing w:line="480" w:lineRule="atLeast"/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</w:pP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                                                                              </w:t>
            </w:r>
          </w:p>
          <w:p w14:paraId="4FB1B58F" w14:textId="0D9F1134" w:rsidR="00DE5139" w:rsidRPr="00BA5538" w:rsidRDefault="00B372BE" w:rsidP="003651EC">
            <w:pPr>
              <w:pStyle w:val="HTMLPreformatted"/>
              <w:bidi/>
              <w:spacing w:line="480" w:lineRule="atLeast"/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</w:pPr>
            <w:r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</w:rPr>
              <w:t>التسمية / اللقب</w:t>
            </w:r>
            <w:r w:rsidR="00DE5139"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: . ………………………….…….……    </w:t>
            </w:r>
            <w:r w:rsidR="00DE5139"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إمضاء</w:t>
            </w:r>
            <w:r w:rsidR="00DE5139"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: …………….……………………</w:t>
            </w:r>
          </w:p>
          <w:p w14:paraId="6F8F0E2E" w14:textId="77777777" w:rsidR="00DE5139" w:rsidRPr="00BA5538" w:rsidRDefault="00DE5139" w:rsidP="003651EC">
            <w:pPr>
              <w:pStyle w:val="HTMLPreformatted"/>
              <w:bidi/>
              <w:spacing w:line="480" w:lineRule="atLeast"/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</w:pPr>
          </w:p>
          <w:p w14:paraId="5E1FF5BE" w14:textId="77777777" w:rsidR="00DE5139" w:rsidRDefault="00DE5139" w:rsidP="003651EC">
            <w:pPr>
              <w:pStyle w:val="HTMLPreformatted"/>
              <w:bidi/>
              <w:spacing w:line="480" w:lineRule="atLeast"/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</w:pPr>
            <w:r w:rsidRPr="00BA553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            </w:t>
            </w: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                                                                                                  (</w:t>
            </w: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شاهد على توقيع المشارك</w:t>
            </w: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)</w:t>
            </w:r>
          </w:p>
          <w:p w14:paraId="66D085E2" w14:textId="2216A0D1" w:rsidR="00DE5139" w:rsidRPr="001D37FA" w:rsidRDefault="00DE5139" w:rsidP="003651EC">
            <w:pPr>
              <w:pStyle w:val="HTMLPreformatted"/>
              <w:bidi/>
              <w:spacing w:line="480" w:lineRule="atLeast"/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</w:pP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 xml:space="preserve">أؤكد أنني أوضحت </w:t>
            </w:r>
            <w:r w:rsidR="00B372BE"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</w:rPr>
              <w:t>للمشارك</w:t>
            </w: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 xml:space="preserve"> طبيعة وهدف البحث المذكور أعلاه</w:t>
            </w: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.</w:t>
            </w:r>
          </w:p>
          <w:p w14:paraId="68AD27F5" w14:textId="77777777" w:rsidR="00DE5139" w:rsidRPr="001D37FA" w:rsidRDefault="00DE5139" w:rsidP="003651EC">
            <w:pPr>
              <w:pStyle w:val="HTMLPreformatted"/>
              <w:bidi/>
              <w:spacing w:line="480" w:lineRule="atLeast"/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</w:pP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تاريخ</w:t>
            </w: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: ……………………………. </w:t>
            </w: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</w:rPr>
              <w:t>إمضاء</w:t>
            </w: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: …………….……………………………</w:t>
            </w:r>
          </w:p>
          <w:p w14:paraId="55E2E1AE" w14:textId="77777777" w:rsidR="00DE5139" w:rsidRPr="001D37FA" w:rsidRDefault="00DE5139" w:rsidP="003651EC">
            <w:pPr>
              <w:pStyle w:val="HTMLPreformatted"/>
              <w:bidi/>
              <w:spacing w:line="480" w:lineRule="atLeast"/>
              <w:rPr>
                <w:rFonts w:asciiTheme="majorBidi" w:hAnsiTheme="majorBidi" w:cstheme="majorBidi"/>
                <w:color w:val="202124"/>
                <w:sz w:val="28"/>
                <w:szCs w:val="28"/>
              </w:rPr>
            </w:pP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                                                                                                                          (</w:t>
            </w:r>
            <w:r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</w:rPr>
              <w:t>الباحث</w:t>
            </w:r>
            <w:r w:rsidRPr="001D37FA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)</w:t>
            </w:r>
          </w:p>
        </w:tc>
      </w:tr>
    </w:tbl>
    <w:p w14:paraId="5336A8D0" w14:textId="77777777" w:rsidR="001844A3" w:rsidRPr="001844A3" w:rsidRDefault="001844A3" w:rsidP="001D37FA">
      <w:pPr>
        <w:rPr>
          <w:rFonts w:asciiTheme="majorBidi" w:hAnsiTheme="majorBidi" w:cstheme="majorBidi"/>
          <w:sz w:val="20"/>
          <w:szCs w:val="20"/>
        </w:rPr>
      </w:pPr>
    </w:p>
    <w:sectPr w:rsidR="001844A3" w:rsidRPr="001844A3" w:rsidSect="0059042D">
      <w:headerReference w:type="default" r:id="rId8"/>
      <w:footerReference w:type="default" r:id="rId9"/>
      <w:type w:val="continuous"/>
      <w:pgSz w:w="11906" w:h="16838" w:code="9"/>
      <w:pgMar w:top="87" w:right="432" w:bottom="259" w:left="630" w:header="0" w:footer="360" w:gutter="0"/>
      <w:cols w:space="708" w:equalWidth="0">
        <w:col w:w="10754" w:space="567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F8E91" w14:textId="77777777" w:rsidR="00B97167" w:rsidRDefault="00B97167">
      <w:r>
        <w:separator/>
      </w:r>
    </w:p>
  </w:endnote>
  <w:endnote w:type="continuationSeparator" w:id="0">
    <w:p w14:paraId="3B322B84" w14:textId="77777777" w:rsidR="00B97167" w:rsidRDefault="00B97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khbar MT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CS Shafa S_U normal.">
    <w:altName w:val="Arial"/>
    <w:charset w:val="B2"/>
    <w:family w:val="auto"/>
    <w:pitch w:val="variable"/>
    <w:sig w:usb0="00002001" w:usb1="00000000" w:usb2="00000000" w:usb3="00000000" w:csb0="0000004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CS Quds S_U normal.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9A10C" w14:textId="77777777" w:rsidR="00F10A2C" w:rsidRDefault="00F10A2C" w:rsidP="00F10A2C"/>
  <w:p w14:paraId="7A81A90B" w14:textId="77777777" w:rsidR="0059042D" w:rsidRPr="00BC358F" w:rsidRDefault="0059042D" w:rsidP="0059042D">
    <w:pPr>
      <w:rPr>
        <w:rFonts w:asciiTheme="majorBidi" w:hAnsiTheme="majorBidi" w:cstheme="majorBidi"/>
      </w:rPr>
    </w:pPr>
  </w:p>
  <w:p w14:paraId="5B3EF385" w14:textId="77777777" w:rsidR="0059042D" w:rsidRPr="00BC358F" w:rsidRDefault="0059042D" w:rsidP="0059042D">
    <w:pPr>
      <w:pBdr>
        <w:top w:val="thickThinSmallGap" w:sz="24" w:space="2" w:color="auto"/>
      </w:pBdr>
      <w:bidi/>
      <w:jc w:val="center"/>
      <w:rPr>
        <w:rFonts w:asciiTheme="majorBidi" w:hAnsiTheme="majorBidi" w:cstheme="majorBidi"/>
        <w:b/>
        <w:bCs/>
      </w:rPr>
    </w:pPr>
    <w:r w:rsidRPr="00BC358F">
      <w:rPr>
        <w:rFonts w:asciiTheme="majorBidi" w:hAnsiTheme="majorBidi" w:cstheme="majorBidi"/>
        <w:b/>
        <w:bCs/>
        <w:rtl/>
      </w:rPr>
      <w:t xml:space="preserve">رام الله – فلسطين        </w:t>
    </w:r>
  </w:p>
  <w:p w14:paraId="19111E25" w14:textId="77777777" w:rsidR="0059042D" w:rsidRPr="00BC358F" w:rsidRDefault="0059042D" w:rsidP="0059042D">
    <w:pPr>
      <w:ind w:right="-110" w:hanging="41"/>
      <w:jc w:val="center"/>
      <w:rPr>
        <w:rFonts w:asciiTheme="majorBidi" w:hAnsiTheme="majorBidi" w:cstheme="majorBidi"/>
        <w:rtl/>
      </w:rPr>
    </w:pPr>
    <w:r w:rsidRPr="00BC358F">
      <w:rPr>
        <w:rFonts w:asciiTheme="majorBidi" w:hAnsiTheme="majorBidi" w:cstheme="majorBidi"/>
        <w:b/>
        <w:bCs/>
      </w:rPr>
      <w:t xml:space="preserve">Tel: </w:t>
    </w:r>
    <w:r w:rsidRPr="00BC358F">
      <w:rPr>
        <w:rFonts w:asciiTheme="majorBidi" w:hAnsiTheme="majorBidi" w:cstheme="majorBidi"/>
      </w:rPr>
      <w:t>02-294-1999</w:t>
    </w:r>
    <w:r w:rsidRPr="00BC358F">
      <w:rPr>
        <w:rFonts w:asciiTheme="majorBidi" w:hAnsiTheme="majorBidi" w:cstheme="majorBidi"/>
        <w:b/>
        <w:bCs/>
        <w:rtl/>
      </w:rPr>
      <w:t xml:space="preserve">                               </w:t>
    </w:r>
    <w:r w:rsidRPr="00BC358F">
      <w:rPr>
        <w:rFonts w:asciiTheme="majorBidi" w:hAnsiTheme="majorBidi" w:cstheme="majorBidi"/>
        <w:b/>
        <w:bCs/>
      </w:rPr>
      <w:t xml:space="preserve">   E</w:t>
    </w:r>
    <w:r w:rsidRPr="00BC358F">
      <w:rPr>
        <w:rFonts w:asciiTheme="majorBidi" w:hAnsiTheme="majorBidi" w:cstheme="majorBidi"/>
        <w:b/>
        <w:bCs/>
        <w:rtl/>
      </w:rPr>
      <w:t>-</w:t>
    </w:r>
    <w:r w:rsidRPr="00BC358F">
      <w:rPr>
        <w:rFonts w:asciiTheme="majorBidi" w:hAnsiTheme="majorBidi" w:cstheme="majorBidi"/>
        <w:b/>
        <w:bCs/>
      </w:rPr>
      <w:t xml:space="preserve">Email: </w:t>
    </w:r>
    <w:hyperlink r:id="rId1" w:history="1">
      <w:r w:rsidRPr="00BC358F">
        <w:rPr>
          <w:rStyle w:val="Hyperlink"/>
          <w:rFonts w:asciiTheme="majorBidi" w:hAnsiTheme="majorBidi" w:cstheme="majorBidi"/>
        </w:rPr>
        <w:t>IRB-R@aaup.edu</w:t>
      </w:r>
    </w:hyperlink>
    <w:r w:rsidRPr="00BC358F">
      <w:rPr>
        <w:rFonts w:asciiTheme="majorBidi" w:hAnsiTheme="majorBidi" w:cstheme="majorBidi"/>
        <w:b/>
        <w:bCs/>
        <w:rtl/>
      </w:rPr>
      <w:t xml:space="preserve">                        </w:t>
    </w:r>
    <w:r w:rsidRPr="00BC358F">
      <w:rPr>
        <w:rFonts w:asciiTheme="majorBidi" w:hAnsiTheme="majorBidi" w:cstheme="majorBidi"/>
        <w:b/>
        <w:bCs/>
      </w:rPr>
      <w:t xml:space="preserve">Website: </w:t>
    </w:r>
    <w:hyperlink r:id="rId2" w:history="1">
      <w:r w:rsidRPr="00BC358F">
        <w:rPr>
          <w:rFonts w:asciiTheme="majorBidi" w:hAnsiTheme="majorBidi" w:cstheme="majorBidi"/>
        </w:rPr>
        <w:t>www.aaup.edu</w:t>
      </w:r>
    </w:hyperlink>
  </w:p>
  <w:p w14:paraId="6248C2F2" w14:textId="77777777" w:rsidR="006A7276" w:rsidRPr="00156FB9" w:rsidRDefault="006A7276" w:rsidP="0036796D">
    <w:pPr>
      <w:pStyle w:val="Footer"/>
      <w:tabs>
        <w:tab w:val="clear" w:pos="8306"/>
        <w:tab w:val="left" w:pos="890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09351" w14:textId="77777777" w:rsidR="00B97167" w:rsidRDefault="00B97167">
      <w:r>
        <w:separator/>
      </w:r>
    </w:p>
  </w:footnote>
  <w:footnote w:type="continuationSeparator" w:id="0">
    <w:p w14:paraId="16AD2F10" w14:textId="77777777" w:rsidR="00B97167" w:rsidRDefault="00B97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0" w:type="auto"/>
      <w:jc w:val="center"/>
      <w:tblBorders>
        <w:bottom w:val="thinThickSmallGap" w:sz="24" w:space="0" w:color="auto"/>
      </w:tblBorders>
      <w:tblLayout w:type="fixed"/>
      <w:tblLook w:val="04A0" w:firstRow="1" w:lastRow="0" w:firstColumn="1" w:lastColumn="0" w:noHBand="0" w:noVBand="1"/>
    </w:tblPr>
    <w:tblGrid>
      <w:gridCol w:w="4298"/>
      <w:gridCol w:w="1701"/>
      <w:gridCol w:w="4296"/>
    </w:tblGrid>
    <w:tr w:rsidR="00B13878" w:rsidRPr="00A2609B" w14:paraId="798AE0B8" w14:textId="77777777" w:rsidTr="00276F72">
      <w:trPr>
        <w:trHeight w:val="1620"/>
        <w:jc w:val="center"/>
      </w:trPr>
      <w:tc>
        <w:tcPr>
          <w:tcW w:w="4298" w:type="dxa"/>
          <w:vAlign w:val="center"/>
        </w:tcPr>
        <w:p w14:paraId="69365300" w14:textId="77777777" w:rsidR="00B13878" w:rsidRPr="00F5683E" w:rsidRDefault="00B13878" w:rsidP="00B13878">
          <w:pPr>
            <w:jc w:val="center"/>
            <w:rPr>
              <w:rFonts w:cs="MCS Shafa S_U normal."/>
              <w:b/>
              <w:bCs/>
              <w:color w:val="DC1E00"/>
              <w:sz w:val="36"/>
              <w:szCs w:val="34"/>
            </w:rPr>
          </w:pPr>
          <w:r w:rsidRPr="00F5683E">
            <w:rPr>
              <w:rFonts w:cs="MCS Shafa S_U normal." w:hint="cs"/>
              <w:b/>
              <w:bCs/>
              <w:color w:val="DC1E00"/>
              <w:sz w:val="36"/>
              <w:szCs w:val="34"/>
              <w:rtl/>
            </w:rPr>
            <w:t>الجامعــــة العربيـــــة الأمريكيــــة</w:t>
          </w:r>
        </w:p>
        <w:p w14:paraId="4F89D92D" w14:textId="641B1E36" w:rsidR="00B13878" w:rsidRPr="00A2609B" w:rsidRDefault="00B13878" w:rsidP="00B13878">
          <w:pPr>
            <w:jc w:val="center"/>
            <w:rPr>
              <w:sz w:val="28"/>
              <w:szCs w:val="28"/>
              <w:rtl/>
              <w:lang w:bidi="ar-JO"/>
            </w:rPr>
          </w:pPr>
          <w:r w:rsidRPr="00F5683E">
            <w:rPr>
              <w:rFonts w:cs="MCS Shafa S_U normal." w:hint="cs"/>
              <w:b/>
              <w:bCs/>
              <w:color w:val="DC1E00"/>
              <w:szCs w:val="26"/>
              <w:rtl/>
            </w:rPr>
            <w:t xml:space="preserve">مجلس اخلاقيات البحث العلمي </w:t>
          </w:r>
          <w:r w:rsidRPr="00F5683E">
            <w:rPr>
              <w:rFonts w:cs="MCS Shafa S_U normal."/>
              <w:b/>
              <w:bCs/>
              <w:color w:val="DC1E00"/>
              <w:szCs w:val="26"/>
              <w:rtl/>
            </w:rPr>
            <w:t>–</w:t>
          </w:r>
          <w:r w:rsidRPr="00F5683E">
            <w:rPr>
              <w:rFonts w:cs="MCS Shafa S_U normal." w:hint="cs"/>
              <w:b/>
              <w:bCs/>
              <w:color w:val="DC1E00"/>
              <w:szCs w:val="26"/>
              <w:rtl/>
            </w:rPr>
            <w:t xml:space="preserve"> رام الله</w:t>
          </w:r>
        </w:p>
      </w:tc>
      <w:tc>
        <w:tcPr>
          <w:tcW w:w="1701" w:type="dxa"/>
        </w:tcPr>
        <w:p w14:paraId="0DE215D3" w14:textId="77777777" w:rsidR="00B13878" w:rsidRDefault="00B13878" w:rsidP="00B13878">
          <w:pPr>
            <w:rPr>
              <w:b/>
              <w:bCs/>
              <w:rtl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356C075C" wp14:editId="0C6327BF">
                <wp:simplePos x="0" y="0"/>
                <wp:positionH relativeFrom="column">
                  <wp:posOffset>-3175</wp:posOffset>
                </wp:positionH>
                <wp:positionV relativeFrom="paragraph">
                  <wp:posOffset>47625</wp:posOffset>
                </wp:positionV>
                <wp:extent cx="897255" cy="923925"/>
                <wp:effectExtent l="0" t="0" r="0" b="9525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7255" cy="923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5D7760" w14:textId="7F62D714" w:rsidR="00B13878" w:rsidRPr="00A2609B" w:rsidRDefault="00B13878" w:rsidP="00B13878">
          <w:pPr>
            <w:rPr>
              <w:b/>
              <w:bCs/>
              <w:rtl/>
            </w:rPr>
          </w:pPr>
        </w:p>
      </w:tc>
      <w:tc>
        <w:tcPr>
          <w:tcW w:w="4296" w:type="dxa"/>
          <w:vAlign w:val="center"/>
        </w:tcPr>
        <w:p w14:paraId="21EA59FE" w14:textId="77777777" w:rsidR="00B13878" w:rsidRDefault="00B13878" w:rsidP="00B13878">
          <w:pPr>
            <w:jc w:val="center"/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</w:pPr>
          <w:r w:rsidRPr="00C5240D"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  <w:t>Arab American University</w:t>
          </w:r>
        </w:p>
        <w:p w14:paraId="226E38EF" w14:textId="368B3945" w:rsidR="00B13878" w:rsidRPr="00C5240D" w:rsidRDefault="00B13878" w:rsidP="00B13878">
          <w:pPr>
            <w:jc w:val="center"/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  <w:rtl/>
              <w:lang w:bidi="ar-JO"/>
            </w:rPr>
          </w:pPr>
          <w:r w:rsidRPr="00F5683E"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</w:rPr>
            <w:t>Institutional Review Board - Ramallah</w:t>
          </w:r>
        </w:p>
      </w:tc>
    </w:tr>
  </w:tbl>
  <w:p w14:paraId="09B4584A" w14:textId="253607D0" w:rsidR="0017370A" w:rsidRPr="00F10A2C" w:rsidRDefault="0017370A" w:rsidP="00E034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60C28"/>
    <w:multiLevelType w:val="hybridMultilevel"/>
    <w:tmpl w:val="A8787A22"/>
    <w:lvl w:ilvl="0" w:tplc="5E14933A">
      <w:numFmt w:val="bullet"/>
      <w:lvlText w:val="-"/>
      <w:lvlJc w:val="left"/>
      <w:pPr>
        <w:ind w:left="643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" w15:restartNumberingAfterBreak="0">
    <w:nsid w:val="07771F73"/>
    <w:multiLevelType w:val="hybridMultilevel"/>
    <w:tmpl w:val="5D5AC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61BE7"/>
    <w:multiLevelType w:val="hybridMultilevel"/>
    <w:tmpl w:val="D7F09972"/>
    <w:lvl w:ilvl="0" w:tplc="D3CCE11E">
      <w:start w:val="30"/>
      <w:numFmt w:val="bullet"/>
      <w:lvlText w:val="﷐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72D4B"/>
    <w:multiLevelType w:val="hybridMultilevel"/>
    <w:tmpl w:val="B69E4636"/>
    <w:lvl w:ilvl="0" w:tplc="D9203C50">
      <w:numFmt w:val="bullet"/>
      <w:lvlText w:val="-"/>
      <w:lvlJc w:val="left"/>
      <w:pPr>
        <w:ind w:left="126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303108D2"/>
    <w:multiLevelType w:val="hybridMultilevel"/>
    <w:tmpl w:val="456CCE60"/>
    <w:lvl w:ilvl="0" w:tplc="DB76F4EE">
      <w:start w:val="1"/>
      <w:numFmt w:val="decimal"/>
      <w:lvlText w:val="%1)"/>
      <w:lvlJc w:val="left"/>
      <w:pPr>
        <w:ind w:left="720" w:hanging="360"/>
      </w:pPr>
      <w:rPr>
        <w:rFonts w:ascii="Sakkal Majalla" w:hAnsi="Sakkal Majalla" w:cs="Sakkal Majalla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D48E6"/>
    <w:multiLevelType w:val="hybridMultilevel"/>
    <w:tmpl w:val="8562606A"/>
    <w:lvl w:ilvl="0" w:tplc="EFBA42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142FC"/>
    <w:multiLevelType w:val="hybridMultilevel"/>
    <w:tmpl w:val="064A87D4"/>
    <w:lvl w:ilvl="0" w:tplc="0980E386">
      <w:start w:val="8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6640B"/>
    <w:multiLevelType w:val="hybridMultilevel"/>
    <w:tmpl w:val="90769F1A"/>
    <w:lvl w:ilvl="0" w:tplc="333E6246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5153B1"/>
    <w:multiLevelType w:val="hybridMultilevel"/>
    <w:tmpl w:val="E6D879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11865"/>
    <w:multiLevelType w:val="hybridMultilevel"/>
    <w:tmpl w:val="237CB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D87FB7"/>
    <w:multiLevelType w:val="hybridMultilevel"/>
    <w:tmpl w:val="8B720A62"/>
    <w:lvl w:ilvl="0" w:tplc="1FCC3B90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A483F"/>
    <w:multiLevelType w:val="hybridMultilevel"/>
    <w:tmpl w:val="3648C968"/>
    <w:lvl w:ilvl="0" w:tplc="5148C792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A61335"/>
    <w:multiLevelType w:val="hybridMultilevel"/>
    <w:tmpl w:val="8564EF7C"/>
    <w:lvl w:ilvl="0" w:tplc="2BD01748">
      <w:start w:val="1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8B00E5"/>
    <w:multiLevelType w:val="hybridMultilevel"/>
    <w:tmpl w:val="05A0439C"/>
    <w:lvl w:ilvl="0" w:tplc="D7A2E5D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E04116"/>
    <w:multiLevelType w:val="hybridMultilevel"/>
    <w:tmpl w:val="A1001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D33DE5"/>
    <w:multiLevelType w:val="hybridMultilevel"/>
    <w:tmpl w:val="5EA2C29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69020A1"/>
    <w:multiLevelType w:val="hybridMultilevel"/>
    <w:tmpl w:val="4D063DFA"/>
    <w:lvl w:ilvl="0" w:tplc="BD247D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6D6BC5"/>
    <w:multiLevelType w:val="hybridMultilevel"/>
    <w:tmpl w:val="EAEE678C"/>
    <w:lvl w:ilvl="0" w:tplc="D3F85E6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FC1F32"/>
    <w:multiLevelType w:val="hybridMultilevel"/>
    <w:tmpl w:val="B5D41A08"/>
    <w:lvl w:ilvl="0" w:tplc="C25CBA18"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91D21"/>
    <w:multiLevelType w:val="hybridMultilevel"/>
    <w:tmpl w:val="D06C36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A63EE8"/>
    <w:multiLevelType w:val="hybridMultilevel"/>
    <w:tmpl w:val="08889D3A"/>
    <w:lvl w:ilvl="0" w:tplc="910E2C9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0A1316"/>
    <w:multiLevelType w:val="hybridMultilevel"/>
    <w:tmpl w:val="DB2600EE"/>
    <w:lvl w:ilvl="0" w:tplc="001EE476">
      <w:start w:val="1"/>
      <w:numFmt w:val="decimal"/>
      <w:lvlText w:val="%1)"/>
      <w:lvlJc w:val="left"/>
      <w:pPr>
        <w:ind w:left="768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88" w:hanging="360"/>
      </w:pPr>
    </w:lvl>
    <w:lvl w:ilvl="2" w:tplc="0409001B">
      <w:start w:val="1"/>
      <w:numFmt w:val="lowerRoman"/>
      <w:lvlText w:val="%3."/>
      <w:lvlJc w:val="right"/>
      <w:pPr>
        <w:ind w:left="2208" w:hanging="180"/>
      </w:pPr>
    </w:lvl>
    <w:lvl w:ilvl="3" w:tplc="0409000F">
      <w:start w:val="1"/>
      <w:numFmt w:val="decimal"/>
      <w:lvlText w:val="%4."/>
      <w:lvlJc w:val="left"/>
      <w:pPr>
        <w:ind w:left="2928" w:hanging="360"/>
      </w:pPr>
    </w:lvl>
    <w:lvl w:ilvl="4" w:tplc="04090019">
      <w:start w:val="1"/>
      <w:numFmt w:val="lowerLetter"/>
      <w:lvlText w:val="%5."/>
      <w:lvlJc w:val="left"/>
      <w:pPr>
        <w:ind w:left="3648" w:hanging="360"/>
      </w:pPr>
    </w:lvl>
    <w:lvl w:ilvl="5" w:tplc="0409001B">
      <w:start w:val="1"/>
      <w:numFmt w:val="lowerRoman"/>
      <w:lvlText w:val="%6."/>
      <w:lvlJc w:val="right"/>
      <w:pPr>
        <w:ind w:left="4368" w:hanging="180"/>
      </w:pPr>
    </w:lvl>
    <w:lvl w:ilvl="6" w:tplc="0409000F">
      <w:start w:val="1"/>
      <w:numFmt w:val="decimal"/>
      <w:lvlText w:val="%7."/>
      <w:lvlJc w:val="left"/>
      <w:pPr>
        <w:ind w:left="5088" w:hanging="360"/>
      </w:pPr>
    </w:lvl>
    <w:lvl w:ilvl="7" w:tplc="04090019">
      <w:start w:val="1"/>
      <w:numFmt w:val="lowerLetter"/>
      <w:lvlText w:val="%8."/>
      <w:lvlJc w:val="left"/>
      <w:pPr>
        <w:ind w:left="5808" w:hanging="360"/>
      </w:pPr>
    </w:lvl>
    <w:lvl w:ilvl="8" w:tplc="0409001B">
      <w:start w:val="1"/>
      <w:numFmt w:val="lowerRoman"/>
      <w:lvlText w:val="%9."/>
      <w:lvlJc w:val="right"/>
      <w:pPr>
        <w:ind w:left="6528" w:hanging="180"/>
      </w:pPr>
    </w:lvl>
  </w:abstractNum>
  <w:abstractNum w:abstractNumId="22" w15:restartNumberingAfterBreak="0">
    <w:nsid w:val="75546B99"/>
    <w:multiLevelType w:val="hybridMultilevel"/>
    <w:tmpl w:val="1CAEC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142EB8"/>
    <w:multiLevelType w:val="hybridMultilevel"/>
    <w:tmpl w:val="D730DE36"/>
    <w:lvl w:ilvl="0" w:tplc="3FE482E0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5"/>
  </w:num>
  <w:num w:numId="4">
    <w:abstractNumId w:val="22"/>
  </w:num>
  <w:num w:numId="5">
    <w:abstractNumId w:val="9"/>
  </w:num>
  <w:num w:numId="6">
    <w:abstractNumId w:val="1"/>
  </w:num>
  <w:num w:numId="7">
    <w:abstractNumId w:val="2"/>
  </w:num>
  <w:num w:numId="8">
    <w:abstractNumId w:val="23"/>
  </w:num>
  <w:num w:numId="9">
    <w:abstractNumId w:val="17"/>
  </w:num>
  <w:num w:numId="10">
    <w:abstractNumId w:val="10"/>
  </w:num>
  <w:num w:numId="11">
    <w:abstractNumId w:val="6"/>
  </w:num>
  <w:num w:numId="12">
    <w:abstractNumId w:val="8"/>
  </w:num>
  <w:num w:numId="13">
    <w:abstractNumId w:val="18"/>
  </w:num>
  <w:num w:numId="14">
    <w:abstractNumId w:val="12"/>
  </w:num>
  <w:num w:numId="15">
    <w:abstractNumId w:val="11"/>
  </w:num>
  <w:num w:numId="16">
    <w:abstractNumId w:val="4"/>
  </w:num>
  <w:num w:numId="17">
    <w:abstractNumId w:val="13"/>
  </w:num>
  <w:num w:numId="18">
    <w:abstractNumId w:val="0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20"/>
  </w:num>
  <w:num w:numId="22">
    <w:abstractNumId w:val="12"/>
  </w:num>
  <w:num w:numId="23">
    <w:abstractNumId w:val="14"/>
  </w:num>
  <w:num w:numId="24">
    <w:abstractNumId w:val="19"/>
  </w:num>
  <w:num w:numId="25">
    <w:abstractNumId w:val="15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MzY0NjM2trQ0tDBT0lEKTi0uzszPAykwrgUAOkC/IywAAAA="/>
  </w:docVars>
  <w:rsids>
    <w:rsidRoot w:val="00343234"/>
    <w:rsid w:val="000003B0"/>
    <w:rsid w:val="00001233"/>
    <w:rsid w:val="00001EC0"/>
    <w:rsid w:val="000047CA"/>
    <w:rsid w:val="000049E6"/>
    <w:rsid w:val="000050C9"/>
    <w:rsid w:val="000060EE"/>
    <w:rsid w:val="000061DE"/>
    <w:rsid w:val="00011109"/>
    <w:rsid w:val="0001131F"/>
    <w:rsid w:val="00012052"/>
    <w:rsid w:val="00012B9B"/>
    <w:rsid w:val="00014C08"/>
    <w:rsid w:val="000150F4"/>
    <w:rsid w:val="000157E3"/>
    <w:rsid w:val="000158AB"/>
    <w:rsid w:val="0002272A"/>
    <w:rsid w:val="00022D47"/>
    <w:rsid w:val="000256B2"/>
    <w:rsid w:val="000267B1"/>
    <w:rsid w:val="0003042F"/>
    <w:rsid w:val="00032292"/>
    <w:rsid w:val="00034765"/>
    <w:rsid w:val="0003525D"/>
    <w:rsid w:val="00037BD0"/>
    <w:rsid w:val="00043A5D"/>
    <w:rsid w:val="00043C4E"/>
    <w:rsid w:val="00045167"/>
    <w:rsid w:val="00046CFD"/>
    <w:rsid w:val="000526D4"/>
    <w:rsid w:val="00052888"/>
    <w:rsid w:val="00053B0D"/>
    <w:rsid w:val="0005489D"/>
    <w:rsid w:val="00054A59"/>
    <w:rsid w:val="0005554C"/>
    <w:rsid w:val="0005664E"/>
    <w:rsid w:val="00060B55"/>
    <w:rsid w:val="00066612"/>
    <w:rsid w:val="00067D4C"/>
    <w:rsid w:val="0007596C"/>
    <w:rsid w:val="00075FC0"/>
    <w:rsid w:val="00077E49"/>
    <w:rsid w:val="00085261"/>
    <w:rsid w:val="00085E88"/>
    <w:rsid w:val="00087294"/>
    <w:rsid w:val="000876F2"/>
    <w:rsid w:val="000923FB"/>
    <w:rsid w:val="0009624F"/>
    <w:rsid w:val="000963A5"/>
    <w:rsid w:val="000A35F6"/>
    <w:rsid w:val="000A5A89"/>
    <w:rsid w:val="000A7E35"/>
    <w:rsid w:val="000B1C40"/>
    <w:rsid w:val="000B32B0"/>
    <w:rsid w:val="000B5192"/>
    <w:rsid w:val="000B6489"/>
    <w:rsid w:val="000B7E13"/>
    <w:rsid w:val="000C145E"/>
    <w:rsid w:val="000C2959"/>
    <w:rsid w:val="000C3F94"/>
    <w:rsid w:val="000C4C6B"/>
    <w:rsid w:val="000D2930"/>
    <w:rsid w:val="000D4462"/>
    <w:rsid w:val="000E169C"/>
    <w:rsid w:val="000E16D4"/>
    <w:rsid w:val="000E17C6"/>
    <w:rsid w:val="000E6070"/>
    <w:rsid w:val="000F18B8"/>
    <w:rsid w:val="00104B44"/>
    <w:rsid w:val="001060CE"/>
    <w:rsid w:val="0010794C"/>
    <w:rsid w:val="00111D66"/>
    <w:rsid w:val="00112FFF"/>
    <w:rsid w:val="00114A2D"/>
    <w:rsid w:val="00115812"/>
    <w:rsid w:val="001159B5"/>
    <w:rsid w:val="001209E9"/>
    <w:rsid w:val="00123DAE"/>
    <w:rsid w:val="001311A9"/>
    <w:rsid w:val="00132B9A"/>
    <w:rsid w:val="00136454"/>
    <w:rsid w:val="00140D59"/>
    <w:rsid w:val="00151930"/>
    <w:rsid w:val="0015342F"/>
    <w:rsid w:val="0015348F"/>
    <w:rsid w:val="001544A5"/>
    <w:rsid w:val="00154C09"/>
    <w:rsid w:val="001553F6"/>
    <w:rsid w:val="00156FB9"/>
    <w:rsid w:val="00157ADD"/>
    <w:rsid w:val="001641C3"/>
    <w:rsid w:val="001648E3"/>
    <w:rsid w:val="00166406"/>
    <w:rsid w:val="00166E4D"/>
    <w:rsid w:val="001708A7"/>
    <w:rsid w:val="00171B76"/>
    <w:rsid w:val="00172635"/>
    <w:rsid w:val="00173257"/>
    <w:rsid w:val="0017370A"/>
    <w:rsid w:val="00182F17"/>
    <w:rsid w:val="00183A11"/>
    <w:rsid w:val="00183E7B"/>
    <w:rsid w:val="001844A3"/>
    <w:rsid w:val="001870E8"/>
    <w:rsid w:val="00187F55"/>
    <w:rsid w:val="00187FEB"/>
    <w:rsid w:val="0019106A"/>
    <w:rsid w:val="0019628B"/>
    <w:rsid w:val="001A1437"/>
    <w:rsid w:val="001A1443"/>
    <w:rsid w:val="001B228F"/>
    <w:rsid w:val="001B3819"/>
    <w:rsid w:val="001B5C1D"/>
    <w:rsid w:val="001C036E"/>
    <w:rsid w:val="001C2503"/>
    <w:rsid w:val="001D0C28"/>
    <w:rsid w:val="001D1639"/>
    <w:rsid w:val="001D37FA"/>
    <w:rsid w:val="001D53A4"/>
    <w:rsid w:val="001D6243"/>
    <w:rsid w:val="001D6BBA"/>
    <w:rsid w:val="001D6F42"/>
    <w:rsid w:val="001E1CA0"/>
    <w:rsid w:val="001E21BF"/>
    <w:rsid w:val="001E479F"/>
    <w:rsid w:val="001E50E6"/>
    <w:rsid w:val="001E5C65"/>
    <w:rsid w:val="001E648B"/>
    <w:rsid w:val="001E65D2"/>
    <w:rsid w:val="001E6F4F"/>
    <w:rsid w:val="001F2022"/>
    <w:rsid w:val="001F21FD"/>
    <w:rsid w:val="001F443B"/>
    <w:rsid w:val="001F48CD"/>
    <w:rsid w:val="001F7534"/>
    <w:rsid w:val="00201862"/>
    <w:rsid w:val="00201FD8"/>
    <w:rsid w:val="00202E58"/>
    <w:rsid w:val="00204F08"/>
    <w:rsid w:val="002172BA"/>
    <w:rsid w:val="002202C6"/>
    <w:rsid w:val="00221307"/>
    <w:rsid w:val="00224A89"/>
    <w:rsid w:val="00225705"/>
    <w:rsid w:val="00225D92"/>
    <w:rsid w:val="00227E77"/>
    <w:rsid w:val="00231431"/>
    <w:rsid w:val="00232A91"/>
    <w:rsid w:val="002340FC"/>
    <w:rsid w:val="00234DD1"/>
    <w:rsid w:val="00236825"/>
    <w:rsid w:val="002406E8"/>
    <w:rsid w:val="002414F1"/>
    <w:rsid w:val="00243454"/>
    <w:rsid w:val="00250ABB"/>
    <w:rsid w:val="002541C2"/>
    <w:rsid w:val="00261E88"/>
    <w:rsid w:val="00263539"/>
    <w:rsid w:val="0027093B"/>
    <w:rsid w:val="00270A65"/>
    <w:rsid w:val="00272E64"/>
    <w:rsid w:val="002745CB"/>
    <w:rsid w:val="00276057"/>
    <w:rsid w:val="00276267"/>
    <w:rsid w:val="00282D1B"/>
    <w:rsid w:val="00283CDE"/>
    <w:rsid w:val="00284298"/>
    <w:rsid w:val="00286FE1"/>
    <w:rsid w:val="00290AD4"/>
    <w:rsid w:val="002916C6"/>
    <w:rsid w:val="0029365F"/>
    <w:rsid w:val="002945F5"/>
    <w:rsid w:val="00296276"/>
    <w:rsid w:val="00296325"/>
    <w:rsid w:val="00297DE1"/>
    <w:rsid w:val="002A0341"/>
    <w:rsid w:val="002A0EE7"/>
    <w:rsid w:val="002A2F32"/>
    <w:rsid w:val="002A6250"/>
    <w:rsid w:val="002A7C8E"/>
    <w:rsid w:val="002B2BD2"/>
    <w:rsid w:val="002B30A1"/>
    <w:rsid w:val="002B42AC"/>
    <w:rsid w:val="002B4885"/>
    <w:rsid w:val="002B49C2"/>
    <w:rsid w:val="002B5F2E"/>
    <w:rsid w:val="002B76C3"/>
    <w:rsid w:val="002B779E"/>
    <w:rsid w:val="002B7E11"/>
    <w:rsid w:val="002B7E5B"/>
    <w:rsid w:val="002C0605"/>
    <w:rsid w:val="002C1DEE"/>
    <w:rsid w:val="002C41B3"/>
    <w:rsid w:val="002C51C5"/>
    <w:rsid w:val="002C5AF1"/>
    <w:rsid w:val="002C5E7C"/>
    <w:rsid w:val="002D46A5"/>
    <w:rsid w:val="002D59BF"/>
    <w:rsid w:val="002D60B9"/>
    <w:rsid w:val="002D7BB6"/>
    <w:rsid w:val="002E0346"/>
    <w:rsid w:val="002E2B89"/>
    <w:rsid w:val="002E4E06"/>
    <w:rsid w:val="002E5618"/>
    <w:rsid w:val="002E7415"/>
    <w:rsid w:val="002E778A"/>
    <w:rsid w:val="002F3033"/>
    <w:rsid w:val="002F5410"/>
    <w:rsid w:val="003031F8"/>
    <w:rsid w:val="00307B20"/>
    <w:rsid w:val="00307CDD"/>
    <w:rsid w:val="003119BF"/>
    <w:rsid w:val="00312476"/>
    <w:rsid w:val="00314C7F"/>
    <w:rsid w:val="00317C0C"/>
    <w:rsid w:val="00325A91"/>
    <w:rsid w:val="00326CEC"/>
    <w:rsid w:val="003308CC"/>
    <w:rsid w:val="00331F71"/>
    <w:rsid w:val="0033332A"/>
    <w:rsid w:val="0033496A"/>
    <w:rsid w:val="00335F6B"/>
    <w:rsid w:val="00336F33"/>
    <w:rsid w:val="00340FA5"/>
    <w:rsid w:val="00341486"/>
    <w:rsid w:val="0034168D"/>
    <w:rsid w:val="00343234"/>
    <w:rsid w:val="003438BB"/>
    <w:rsid w:val="00345684"/>
    <w:rsid w:val="0035132C"/>
    <w:rsid w:val="00351401"/>
    <w:rsid w:val="0035243A"/>
    <w:rsid w:val="003540D9"/>
    <w:rsid w:val="00354FCC"/>
    <w:rsid w:val="0035556D"/>
    <w:rsid w:val="003566C3"/>
    <w:rsid w:val="00360F6D"/>
    <w:rsid w:val="003613DE"/>
    <w:rsid w:val="003638BD"/>
    <w:rsid w:val="00364A1C"/>
    <w:rsid w:val="0036796D"/>
    <w:rsid w:val="003732C3"/>
    <w:rsid w:val="00373A90"/>
    <w:rsid w:val="003775AA"/>
    <w:rsid w:val="00380AB0"/>
    <w:rsid w:val="00381747"/>
    <w:rsid w:val="003831C7"/>
    <w:rsid w:val="00383B16"/>
    <w:rsid w:val="0038418E"/>
    <w:rsid w:val="0038548B"/>
    <w:rsid w:val="00390045"/>
    <w:rsid w:val="003B1CAB"/>
    <w:rsid w:val="003B440C"/>
    <w:rsid w:val="003B754C"/>
    <w:rsid w:val="003C0D9F"/>
    <w:rsid w:val="003C2D34"/>
    <w:rsid w:val="003C4AE2"/>
    <w:rsid w:val="003C4C57"/>
    <w:rsid w:val="003D063F"/>
    <w:rsid w:val="003D30AD"/>
    <w:rsid w:val="003D4036"/>
    <w:rsid w:val="003D4AE2"/>
    <w:rsid w:val="003E180B"/>
    <w:rsid w:val="003E46AC"/>
    <w:rsid w:val="003E5600"/>
    <w:rsid w:val="003E6148"/>
    <w:rsid w:val="003E6871"/>
    <w:rsid w:val="003F2A18"/>
    <w:rsid w:val="003F3C10"/>
    <w:rsid w:val="003F5208"/>
    <w:rsid w:val="003F6BC2"/>
    <w:rsid w:val="003F6C1C"/>
    <w:rsid w:val="00400478"/>
    <w:rsid w:val="004014A3"/>
    <w:rsid w:val="00406A41"/>
    <w:rsid w:val="00412739"/>
    <w:rsid w:val="00414868"/>
    <w:rsid w:val="0041524A"/>
    <w:rsid w:val="004175C9"/>
    <w:rsid w:val="00421B67"/>
    <w:rsid w:val="004224E1"/>
    <w:rsid w:val="00425E2F"/>
    <w:rsid w:val="00430FC2"/>
    <w:rsid w:val="00431897"/>
    <w:rsid w:val="00433A81"/>
    <w:rsid w:val="00433C7A"/>
    <w:rsid w:val="00433D2B"/>
    <w:rsid w:val="00433F56"/>
    <w:rsid w:val="004348AD"/>
    <w:rsid w:val="004365D8"/>
    <w:rsid w:val="00436D3C"/>
    <w:rsid w:val="00437EA9"/>
    <w:rsid w:val="00437F25"/>
    <w:rsid w:val="00440A9A"/>
    <w:rsid w:val="00440E3D"/>
    <w:rsid w:val="00441F47"/>
    <w:rsid w:val="004502D0"/>
    <w:rsid w:val="00454491"/>
    <w:rsid w:val="004547F7"/>
    <w:rsid w:val="004579EE"/>
    <w:rsid w:val="00461025"/>
    <w:rsid w:val="00461AD3"/>
    <w:rsid w:val="004630EE"/>
    <w:rsid w:val="0046438B"/>
    <w:rsid w:val="004659FF"/>
    <w:rsid w:val="00472A16"/>
    <w:rsid w:val="00475A2E"/>
    <w:rsid w:val="0047636B"/>
    <w:rsid w:val="0047740A"/>
    <w:rsid w:val="0049434E"/>
    <w:rsid w:val="0049601F"/>
    <w:rsid w:val="00497064"/>
    <w:rsid w:val="004A0A84"/>
    <w:rsid w:val="004A1EE1"/>
    <w:rsid w:val="004A486C"/>
    <w:rsid w:val="004A5337"/>
    <w:rsid w:val="004A5980"/>
    <w:rsid w:val="004A5A6E"/>
    <w:rsid w:val="004A65B3"/>
    <w:rsid w:val="004B075A"/>
    <w:rsid w:val="004B1405"/>
    <w:rsid w:val="004B54A7"/>
    <w:rsid w:val="004C0B90"/>
    <w:rsid w:val="004C24D8"/>
    <w:rsid w:val="004C6F45"/>
    <w:rsid w:val="004C7D8B"/>
    <w:rsid w:val="004D0B42"/>
    <w:rsid w:val="004D2089"/>
    <w:rsid w:val="004E1189"/>
    <w:rsid w:val="004E79D7"/>
    <w:rsid w:val="004F0F0B"/>
    <w:rsid w:val="004F5AD4"/>
    <w:rsid w:val="004F781F"/>
    <w:rsid w:val="005022E5"/>
    <w:rsid w:val="0050553E"/>
    <w:rsid w:val="005064B5"/>
    <w:rsid w:val="00506F9D"/>
    <w:rsid w:val="00507B93"/>
    <w:rsid w:val="0051009C"/>
    <w:rsid w:val="0051038B"/>
    <w:rsid w:val="00511448"/>
    <w:rsid w:val="00512775"/>
    <w:rsid w:val="00513107"/>
    <w:rsid w:val="005131DA"/>
    <w:rsid w:val="00520376"/>
    <w:rsid w:val="0052161F"/>
    <w:rsid w:val="00522951"/>
    <w:rsid w:val="0053673C"/>
    <w:rsid w:val="00540EF0"/>
    <w:rsid w:val="00544A49"/>
    <w:rsid w:val="005450F5"/>
    <w:rsid w:val="00545A92"/>
    <w:rsid w:val="00547D05"/>
    <w:rsid w:val="00553C95"/>
    <w:rsid w:val="00557E21"/>
    <w:rsid w:val="005618EF"/>
    <w:rsid w:val="0056401E"/>
    <w:rsid w:val="00570D56"/>
    <w:rsid w:val="00571EA5"/>
    <w:rsid w:val="0057623A"/>
    <w:rsid w:val="00577E59"/>
    <w:rsid w:val="005801B8"/>
    <w:rsid w:val="0058088C"/>
    <w:rsid w:val="00583731"/>
    <w:rsid w:val="00583B59"/>
    <w:rsid w:val="00586C12"/>
    <w:rsid w:val="005877F4"/>
    <w:rsid w:val="0059042D"/>
    <w:rsid w:val="0059139E"/>
    <w:rsid w:val="00591E53"/>
    <w:rsid w:val="005952C4"/>
    <w:rsid w:val="00596976"/>
    <w:rsid w:val="005A3470"/>
    <w:rsid w:val="005A4322"/>
    <w:rsid w:val="005A7E44"/>
    <w:rsid w:val="005B0FB0"/>
    <w:rsid w:val="005B1E31"/>
    <w:rsid w:val="005B5729"/>
    <w:rsid w:val="005B5ACE"/>
    <w:rsid w:val="005B5DFF"/>
    <w:rsid w:val="005C0490"/>
    <w:rsid w:val="005C079D"/>
    <w:rsid w:val="005C20B4"/>
    <w:rsid w:val="005C2BC4"/>
    <w:rsid w:val="005C4884"/>
    <w:rsid w:val="005C7B55"/>
    <w:rsid w:val="005D0800"/>
    <w:rsid w:val="005D113F"/>
    <w:rsid w:val="005D37A2"/>
    <w:rsid w:val="005E3275"/>
    <w:rsid w:val="005E6B60"/>
    <w:rsid w:val="005E6DA1"/>
    <w:rsid w:val="005F36D6"/>
    <w:rsid w:val="005F6B40"/>
    <w:rsid w:val="006044DD"/>
    <w:rsid w:val="006056A1"/>
    <w:rsid w:val="00615322"/>
    <w:rsid w:val="00616927"/>
    <w:rsid w:val="0061700C"/>
    <w:rsid w:val="006175C4"/>
    <w:rsid w:val="00617D78"/>
    <w:rsid w:val="00625C3C"/>
    <w:rsid w:val="00625DEB"/>
    <w:rsid w:val="00626717"/>
    <w:rsid w:val="00626823"/>
    <w:rsid w:val="006303AD"/>
    <w:rsid w:val="00630747"/>
    <w:rsid w:val="006377E4"/>
    <w:rsid w:val="00646409"/>
    <w:rsid w:val="00646FC1"/>
    <w:rsid w:val="00647256"/>
    <w:rsid w:val="00651697"/>
    <w:rsid w:val="0065392F"/>
    <w:rsid w:val="00653B40"/>
    <w:rsid w:val="0066112F"/>
    <w:rsid w:val="00662A56"/>
    <w:rsid w:val="0067065A"/>
    <w:rsid w:val="00670B9C"/>
    <w:rsid w:val="00671106"/>
    <w:rsid w:val="00672C8B"/>
    <w:rsid w:val="00675C75"/>
    <w:rsid w:val="00682014"/>
    <w:rsid w:val="00683BA4"/>
    <w:rsid w:val="00684F7B"/>
    <w:rsid w:val="00686618"/>
    <w:rsid w:val="0068794B"/>
    <w:rsid w:val="00692BCA"/>
    <w:rsid w:val="00695266"/>
    <w:rsid w:val="00697D96"/>
    <w:rsid w:val="006A155E"/>
    <w:rsid w:val="006A40E3"/>
    <w:rsid w:val="006A429E"/>
    <w:rsid w:val="006A54B8"/>
    <w:rsid w:val="006A7276"/>
    <w:rsid w:val="006B2FAE"/>
    <w:rsid w:val="006C0418"/>
    <w:rsid w:val="006C08E1"/>
    <w:rsid w:val="006C2E40"/>
    <w:rsid w:val="006C3F58"/>
    <w:rsid w:val="006C574B"/>
    <w:rsid w:val="006D0DB1"/>
    <w:rsid w:val="006D1AC8"/>
    <w:rsid w:val="006D3ADE"/>
    <w:rsid w:val="006D703E"/>
    <w:rsid w:val="006E2008"/>
    <w:rsid w:val="006E2774"/>
    <w:rsid w:val="006E3601"/>
    <w:rsid w:val="006E42B0"/>
    <w:rsid w:val="006E7742"/>
    <w:rsid w:val="006F1608"/>
    <w:rsid w:val="00701DD0"/>
    <w:rsid w:val="00704221"/>
    <w:rsid w:val="0070582F"/>
    <w:rsid w:val="00706AF9"/>
    <w:rsid w:val="007070B7"/>
    <w:rsid w:val="00707A8A"/>
    <w:rsid w:val="0071036A"/>
    <w:rsid w:val="0071050E"/>
    <w:rsid w:val="0071087D"/>
    <w:rsid w:val="00714544"/>
    <w:rsid w:val="00714636"/>
    <w:rsid w:val="00714AF5"/>
    <w:rsid w:val="00714FE7"/>
    <w:rsid w:val="0071742E"/>
    <w:rsid w:val="00720758"/>
    <w:rsid w:val="00724E04"/>
    <w:rsid w:val="0073465B"/>
    <w:rsid w:val="007350F2"/>
    <w:rsid w:val="00736145"/>
    <w:rsid w:val="00737B58"/>
    <w:rsid w:val="007419B9"/>
    <w:rsid w:val="00746C0E"/>
    <w:rsid w:val="007500C2"/>
    <w:rsid w:val="00754F78"/>
    <w:rsid w:val="0075682D"/>
    <w:rsid w:val="00756AF1"/>
    <w:rsid w:val="007604B1"/>
    <w:rsid w:val="00760CE0"/>
    <w:rsid w:val="00762A6B"/>
    <w:rsid w:val="007640EF"/>
    <w:rsid w:val="007641A5"/>
    <w:rsid w:val="0076635B"/>
    <w:rsid w:val="00767BF9"/>
    <w:rsid w:val="00767C52"/>
    <w:rsid w:val="007707C5"/>
    <w:rsid w:val="007718F8"/>
    <w:rsid w:val="00771A6C"/>
    <w:rsid w:val="00771C18"/>
    <w:rsid w:val="00773924"/>
    <w:rsid w:val="00774533"/>
    <w:rsid w:val="007755F1"/>
    <w:rsid w:val="00781439"/>
    <w:rsid w:val="00783164"/>
    <w:rsid w:val="007834EC"/>
    <w:rsid w:val="007838AD"/>
    <w:rsid w:val="00783F08"/>
    <w:rsid w:val="00785377"/>
    <w:rsid w:val="007860AF"/>
    <w:rsid w:val="0079040E"/>
    <w:rsid w:val="007915E4"/>
    <w:rsid w:val="00791A3B"/>
    <w:rsid w:val="007950BE"/>
    <w:rsid w:val="00797340"/>
    <w:rsid w:val="007A56B0"/>
    <w:rsid w:val="007A5DD3"/>
    <w:rsid w:val="007B3F24"/>
    <w:rsid w:val="007B540D"/>
    <w:rsid w:val="007C184F"/>
    <w:rsid w:val="007C3FA6"/>
    <w:rsid w:val="007C57C7"/>
    <w:rsid w:val="007C6975"/>
    <w:rsid w:val="007D1B5C"/>
    <w:rsid w:val="007D1F74"/>
    <w:rsid w:val="007D3033"/>
    <w:rsid w:val="007D5FF1"/>
    <w:rsid w:val="007D7B30"/>
    <w:rsid w:val="007E0653"/>
    <w:rsid w:val="007E1524"/>
    <w:rsid w:val="007E4B2F"/>
    <w:rsid w:val="007E7BD5"/>
    <w:rsid w:val="007F25F6"/>
    <w:rsid w:val="007F32E3"/>
    <w:rsid w:val="007F687D"/>
    <w:rsid w:val="00806910"/>
    <w:rsid w:val="00807A13"/>
    <w:rsid w:val="00811B5D"/>
    <w:rsid w:val="00814427"/>
    <w:rsid w:val="00816969"/>
    <w:rsid w:val="0082075B"/>
    <w:rsid w:val="00823829"/>
    <w:rsid w:val="008255E9"/>
    <w:rsid w:val="0082637B"/>
    <w:rsid w:val="00827BD1"/>
    <w:rsid w:val="00832355"/>
    <w:rsid w:val="00834ECB"/>
    <w:rsid w:val="008436E8"/>
    <w:rsid w:val="00846801"/>
    <w:rsid w:val="00846F6B"/>
    <w:rsid w:val="00851B47"/>
    <w:rsid w:val="00853DA7"/>
    <w:rsid w:val="008545C8"/>
    <w:rsid w:val="008573EB"/>
    <w:rsid w:val="00864898"/>
    <w:rsid w:val="00870B8D"/>
    <w:rsid w:val="008711C2"/>
    <w:rsid w:val="00872BF0"/>
    <w:rsid w:val="00873CA4"/>
    <w:rsid w:val="00874219"/>
    <w:rsid w:val="00875835"/>
    <w:rsid w:val="00880B11"/>
    <w:rsid w:val="0088343E"/>
    <w:rsid w:val="00883DCA"/>
    <w:rsid w:val="0088786F"/>
    <w:rsid w:val="00891EF2"/>
    <w:rsid w:val="00894882"/>
    <w:rsid w:val="008970BA"/>
    <w:rsid w:val="008A0A2B"/>
    <w:rsid w:val="008A3F69"/>
    <w:rsid w:val="008A3FD3"/>
    <w:rsid w:val="008A4949"/>
    <w:rsid w:val="008A6409"/>
    <w:rsid w:val="008A7C67"/>
    <w:rsid w:val="008B0E0D"/>
    <w:rsid w:val="008B28EA"/>
    <w:rsid w:val="008B4D0B"/>
    <w:rsid w:val="008B54EA"/>
    <w:rsid w:val="008B5E77"/>
    <w:rsid w:val="008B615A"/>
    <w:rsid w:val="008B698B"/>
    <w:rsid w:val="008C2708"/>
    <w:rsid w:val="008C3F23"/>
    <w:rsid w:val="008C57B3"/>
    <w:rsid w:val="008D3755"/>
    <w:rsid w:val="008D4FCC"/>
    <w:rsid w:val="008D585D"/>
    <w:rsid w:val="008E0C85"/>
    <w:rsid w:val="008E39AE"/>
    <w:rsid w:val="008E6246"/>
    <w:rsid w:val="008E7410"/>
    <w:rsid w:val="008F4879"/>
    <w:rsid w:val="008F4FB9"/>
    <w:rsid w:val="008F6F20"/>
    <w:rsid w:val="00900435"/>
    <w:rsid w:val="009008CA"/>
    <w:rsid w:val="0090367B"/>
    <w:rsid w:val="009054A4"/>
    <w:rsid w:val="00906919"/>
    <w:rsid w:val="009131C6"/>
    <w:rsid w:val="00914B56"/>
    <w:rsid w:val="009171DF"/>
    <w:rsid w:val="00920AAD"/>
    <w:rsid w:val="00922A46"/>
    <w:rsid w:val="00922AD0"/>
    <w:rsid w:val="0092404E"/>
    <w:rsid w:val="009251F0"/>
    <w:rsid w:val="00925B72"/>
    <w:rsid w:val="00925FD9"/>
    <w:rsid w:val="009271EF"/>
    <w:rsid w:val="0093070B"/>
    <w:rsid w:val="00930F5F"/>
    <w:rsid w:val="00932507"/>
    <w:rsid w:val="00932679"/>
    <w:rsid w:val="00932AC0"/>
    <w:rsid w:val="009331A1"/>
    <w:rsid w:val="00934353"/>
    <w:rsid w:val="00935AFC"/>
    <w:rsid w:val="0094319A"/>
    <w:rsid w:val="00946AD4"/>
    <w:rsid w:val="00947676"/>
    <w:rsid w:val="00947EFA"/>
    <w:rsid w:val="009501C0"/>
    <w:rsid w:val="00950AFC"/>
    <w:rsid w:val="00953234"/>
    <w:rsid w:val="009550A5"/>
    <w:rsid w:val="00957280"/>
    <w:rsid w:val="00961111"/>
    <w:rsid w:val="00961CCD"/>
    <w:rsid w:val="009623F4"/>
    <w:rsid w:val="00962CB4"/>
    <w:rsid w:val="0096354F"/>
    <w:rsid w:val="00976EA2"/>
    <w:rsid w:val="009814D8"/>
    <w:rsid w:val="00981CF9"/>
    <w:rsid w:val="00986350"/>
    <w:rsid w:val="00990F64"/>
    <w:rsid w:val="009946D3"/>
    <w:rsid w:val="009958A2"/>
    <w:rsid w:val="00995F78"/>
    <w:rsid w:val="009A006C"/>
    <w:rsid w:val="009A06D3"/>
    <w:rsid w:val="009A3A50"/>
    <w:rsid w:val="009A429A"/>
    <w:rsid w:val="009A68AC"/>
    <w:rsid w:val="009A69FA"/>
    <w:rsid w:val="009A77CC"/>
    <w:rsid w:val="009B0635"/>
    <w:rsid w:val="009B0B62"/>
    <w:rsid w:val="009B1F0E"/>
    <w:rsid w:val="009B3591"/>
    <w:rsid w:val="009B5752"/>
    <w:rsid w:val="009B5F15"/>
    <w:rsid w:val="009B5FA5"/>
    <w:rsid w:val="009B7548"/>
    <w:rsid w:val="009B754D"/>
    <w:rsid w:val="009C4030"/>
    <w:rsid w:val="009C41D6"/>
    <w:rsid w:val="009C5D03"/>
    <w:rsid w:val="009C632D"/>
    <w:rsid w:val="009D0614"/>
    <w:rsid w:val="009D203A"/>
    <w:rsid w:val="009D35F0"/>
    <w:rsid w:val="009D4C56"/>
    <w:rsid w:val="009D54ED"/>
    <w:rsid w:val="009D6376"/>
    <w:rsid w:val="009E18D3"/>
    <w:rsid w:val="009E2421"/>
    <w:rsid w:val="009E41DA"/>
    <w:rsid w:val="009E4717"/>
    <w:rsid w:val="009E79F9"/>
    <w:rsid w:val="009E7F6D"/>
    <w:rsid w:val="009F31A5"/>
    <w:rsid w:val="009F36A2"/>
    <w:rsid w:val="009F3AA0"/>
    <w:rsid w:val="009F4C52"/>
    <w:rsid w:val="009F699A"/>
    <w:rsid w:val="009F6AA6"/>
    <w:rsid w:val="009F7D96"/>
    <w:rsid w:val="00A02410"/>
    <w:rsid w:val="00A05291"/>
    <w:rsid w:val="00A07EE4"/>
    <w:rsid w:val="00A120A9"/>
    <w:rsid w:val="00A14563"/>
    <w:rsid w:val="00A1728E"/>
    <w:rsid w:val="00A20AFE"/>
    <w:rsid w:val="00A219CB"/>
    <w:rsid w:val="00A22E6F"/>
    <w:rsid w:val="00A235AC"/>
    <w:rsid w:val="00A262E1"/>
    <w:rsid w:val="00A30595"/>
    <w:rsid w:val="00A325E0"/>
    <w:rsid w:val="00A3271F"/>
    <w:rsid w:val="00A5145F"/>
    <w:rsid w:val="00A51463"/>
    <w:rsid w:val="00A553EE"/>
    <w:rsid w:val="00A56088"/>
    <w:rsid w:val="00A56405"/>
    <w:rsid w:val="00A57550"/>
    <w:rsid w:val="00A6165D"/>
    <w:rsid w:val="00A62FFD"/>
    <w:rsid w:val="00A649AB"/>
    <w:rsid w:val="00A70AC4"/>
    <w:rsid w:val="00A71E6C"/>
    <w:rsid w:val="00A740F9"/>
    <w:rsid w:val="00A74C07"/>
    <w:rsid w:val="00A76853"/>
    <w:rsid w:val="00A80C03"/>
    <w:rsid w:val="00A811C8"/>
    <w:rsid w:val="00A83D11"/>
    <w:rsid w:val="00A83DBC"/>
    <w:rsid w:val="00A8534E"/>
    <w:rsid w:val="00A85507"/>
    <w:rsid w:val="00A85AA0"/>
    <w:rsid w:val="00A87069"/>
    <w:rsid w:val="00A87561"/>
    <w:rsid w:val="00A9053C"/>
    <w:rsid w:val="00A90B66"/>
    <w:rsid w:val="00A90D65"/>
    <w:rsid w:val="00A91386"/>
    <w:rsid w:val="00A928A2"/>
    <w:rsid w:val="00A92F3C"/>
    <w:rsid w:val="00A94CC6"/>
    <w:rsid w:val="00A95756"/>
    <w:rsid w:val="00A95E09"/>
    <w:rsid w:val="00A95EA2"/>
    <w:rsid w:val="00AA0474"/>
    <w:rsid w:val="00AA38BA"/>
    <w:rsid w:val="00AA5117"/>
    <w:rsid w:val="00AA7B01"/>
    <w:rsid w:val="00AA7DA5"/>
    <w:rsid w:val="00AB2F34"/>
    <w:rsid w:val="00AB2F76"/>
    <w:rsid w:val="00AB5457"/>
    <w:rsid w:val="00AB57CF"/>
    <w:rsid w:val="00AC1553"/>
    <w:rsid w:val="00AC2DED"/>
    <w:rsid w:val="00AC3E4A"/>
    <w:rsid w:val="00AC61FB"/>
    <w:rsid w:val="00AC6E9D"/>
    <w:rsid w:val="00AD1F36"/>
    <w:rsid w:val="00AD26EE"/>
    <w:rsid w:val="00AD3F20"/>
    <w:rsid w:val="00AD420F"/>
    <w:rsid w:val="00AE0BDF"/>
    <w:rsid w:val="00AE0BE4"/>
    <w:rsid w:val="00AE3748"/>
    <w:rsid w:val="00AE45B5"/>
    <w:rsid w:val="00AE4C79"/>
    <w:rsid w:val="00AE5017"/>
    <w:rsid w:val="00AE6A98"/>
    <w:rsid w:val="00AF1CCC"/>
    <w:rsid w:val="00AF2CC2"/>
    <w:rsid w:val="00AF5043"/>
    <w:rsid w:val="00AF6890"/>
    <w:rsid w:val="00B01D34"/>
    <w:rsid w:val="00B03F7B"/>
    <w:rsid w:val="00B07BEA"/>
    <w:rsid w:val="00B12A06"/>
    <w:rsid w:val="00B13878"/>
    <w:rsid w:val="00B17DBD"/>
    <w:rsid w:val="00B20AAA"/>
    <w:rsid w:val="00B23E9E"/>
    <w:rsid w:val="00B2454F"/>
    <w:rsid w:val="00B30307"/>
    <w:rsid w:val="00B30358"/>
    <w:rsid w:val="00B3178A"/>
    <w:rsid w:val="00B317C7"/>
    <w:rsid w:val="00B339CF"/>
    <w:rsid w:val="00B34958"/>
    <w:rsid w:val="00B36AFB"/>
    <w:rsid w:val="00B372BE"/>
    <w:rsid w:val="00B476AE"/>
    <w:rsid w:val="00B50F46"/>
    <w:rsid w:val="00B5119A"/>
    <w:rsid w:val="00B52826"/>
    <w:rsid w:val="00B53504"/>
    <w:rsid w:val="00B618A1"/>
    <w:rsid w:val="00B622F2"/>
    <w:rsid w:val="00B624C2"/>
    <w:rsid w:val="00B628CA"/>
    <w:rsid w:val="00B65941"/>
    <w:rsid w:val="00B66CFE"/>
    <w:rsid w:val="00B67C06"/>
    <w:rsid w:val="00B70717"/>
    <w:rsid w:val="00B70C9E"/>
    <w:rsid w:val="00B723F0"/>
    <w:rsid w:val="00B762CF"/>
    <w:rsid w:val="00B8122F"/>
    <w:rsid w:val="00B817B2"/>
    <w:rsid w:val="00B83887"/>
    <w:rsid w:val="00B83B7E"/>
    <w:rsid w:val="00B87DD3"/>
    <w:rsid w:val="00B9086E"/>
    <w:rsid w:val="00B92013"/>
    <w:rsid w:val="00B92829"/>
    <w:rsid w:val="00B92CBF"/>
    <w:rsid w:val="00B96F01"/>
    <w:rsid w:val="00B97167"/>
    <w:rsid w:val="00B97497"/>
    <w:rsid w:val="00BA0416"/>
    <w:rsid w:val="00BA043B"/>
    <w:rsid w:val="00BA0BC4"/>
    <w:rsid w:val="00BA150F"/>
    <w:rsid w:val="00BA43A3"/>
    <w:rsid w:val="00BA5538"/>
    <w:rsid w:val="00BB1DBA"/>
    <w:rsid w:val="00BB2A2B"/>
    <w:rsid w:val="00BB2AAF"/>
    <w:rsid w:val="00BB40D0"/>
    <w:rsid w:val="00BB5666"/>
    <w:rsid w:val="00BB615E"/>
    <w:rsid w:val="00BB674F"/>
    <w:rsid w:val="00BB6BFB"/>
    <w:rsid w:val="00BC197D"/>
    <w:rsid w:val="00BC32D1"/>
    <w:rsid w:val="00BC450E"/>
    <w:rsid w:val="00BD20C7"/>
    <w:rsid w:val="00BD2D4A"/>
    <w:rsid w:val="00BD57D9"/>
    <w:rsid w:val="00BD6013"/>
    <w:rsid w:val="00BD60DB"/>
    <w:rsid w:val="00BE0509"/>
    <w:rsid w:val="00BE25DD"/>
    <w:rsid w:val="00BE25EC"/>
    <w:rsid w:val="00BE2FB0"/>
    <w:rsid w:val="00BE45A7"/>
    <w:rsid w:val="00BE4C28"/>
    <w:rsid w:val="00BE5FA9"/>
    <w:rsid w:val="00BF0630"/>
    <w:rsid w:val="00BF0FD9"/>
    <w:rsid w:val="00BF11FF"/>
    <w:rsid w:val="00BF1B0C"/>
    <w:rsid w:val="00BF33AF"/>
    <w:rsid w:val="00BF3B40"/>
    <w:rsid w:val="00BF7A76"/>
    <w:rsid w:val="00C0374F"/>
    <w:rsid w:val="00C03D6F"/>
    <w:rsid w:val="00C11EB5"/>
    <w:rsid w:val="00C12009"/>
    <w:rsid w:val="00C140D7"/>
    <w:rsid w:val="00C14101"/>
    <w:rsid w:val="00C14F03"/>
    <w:rsid w:val="00C1573B"/>
    <w:rsid w:val="00C258E3"/>
    <w:rsid w:val="00C25E36"/>
    <w:rsid w:val="00C270F2"/>
    <w:rsid w:val="00C27E64"/>
    <w:rsid w:val="00C30FD5"/>
    <w:rsid w:val="00C3362B"/>
    <w:rsid w:val="00C4062D"/>
    <w:rsid w:val="00C416C4"/>
    <w:rsid w:val="00C42B0F"/>
    <w:rsid w:val="00C452F8"/>
    <w:rsid w:val="00C45336"/>
    <w:rsid w:val="00C45F7B"/>
    <w:rsid w:val="00C47423"/>
    <w:rsid w:val="00C50463"/>
    <w:rsid w:val="00C52F85"/>
    <w:rsid w:val="00C54EA5"/>
    <w:rsid w:val="00C5738A"/>
    <w:rsid w:val="00C575E1"/>
    <w:rsid w:val="00C57C94"/>
    <w:rsid w:val="00C6042D"/>
    <w:rsid w:val="00C62D39"/>
    <w:rsid w:val="00C638DC"/>
    <w:rsid w:val="00C6687F"/>
    <w:rsid w:val="00C73BDD"/>
    <w:rsid w:val="00C76B27"/>
    <w:rsid w:val="00C76C6B"/>
    <w:rsid w:val="00C77562"/>
    <w:rsid w:val="00C77C2E"/>
    <w:rsid w:val="00C84AD6"/>
    <w:rsid w:val="00C851E3"/>
    <w:rsid w:val="00C867F6"/>
    <w:rsid w:val="00C91712"/>
    <w:rsid w:val="00C96268"/>
    <w:rsid w:val="00CA273B"/>
    <w:rsid w:val="00CA3089"/>
    <w:rsid w:val="00CA4303"/>
    <w:rsid w:val="00CB03DA"/>
    <w:rsid w:val="00CB0FD8"/>
    <w:rsid w:val="00CB1E8C"/>
    <w:rsid w:val="00CB5516"/>
    <w:rsid w:val="00CB67C9"/>
    <w:rsid w:val="00CB7454"/>
    <w:rsid w:val="00CB7CA5"/>
    <w:rsid w:val="00CC0431"/>
    <w:rsid w:val="00CC149F"/>
    <w:rsid w:val="00CC1C42"/>
    <w:rsid w:val="00CC1E84"/>
    <w:rsid w:val="00CC266B"/>
    <w:rsid w:val="00CC40C9"/>
    <w:rsid w:val="00CC7517"/>
    <w:rsid w:val="00CD1A55"/>
    <w:rsid w:val="00CD3A8D"/>
    <w:rsid w:val="00CE041D"/>
    <w:rsid w:val="00CE0E22"/>
    <w:rsid w:val="00CE494C"/>
    <w:rsid w:val="00CE6040"/>
    <w:rsid w:val="00CE63DB"/>
    <w:rsid w:val="00CE68E3"/>
    <w:rsid w:val="00CE7773"/>
    <w:rsid w:val="00CE77A1"/>
    <w:rsid w:val="00CE7A5B"/>
    <w:rsid w:val="00CF0CBE"/>
    <w:rsid w:val="00CF201A"/>
    <w:rsid w:val="00CF4957"/>
    <w:rsid w:val="00CF4B2C"/>
    <w:rsid w:val="00CF5D55"/>
    <w:rsid w:val="00D01634"/>
    <w:rsid w:val="00D0284E"/>
    <w:rsid w:val="00D02909"/>
    <w:rsid w:val="00D03D8F"/>
    <w:rsid w:val="00D04421"/>
    <w:rsid w:val="00D053AC"/>
    <w:rsid w:val="00D05CB9"/>
    <w:rsid w:val="00D15CC8"/>
    <w:rsid w:val="00D17EEF"/>
    <w:rsid w:val="00D17FAC"/>
    <w:rsid w:val="00D2078A"/>
    <w:rsid w:val="00D21C28"/>
    <w:rsid w:val="00D234BA"/>
    <w:rsid w:val="00D24927"/>
    <w:rsid w:val="00D253E3"/>
    <w:rsid w:val="00D27CC4"/>
    <w:rsid w:val="00D27D9B"/>
    <w:rsid w:val="00D31402"/>
    <w:rsid w:val="00D32DB3"/>
    <w:rsid w:val="00D34581"/>
    <w:rsid w:val="00D346D5"/>
    <w:rsid w:val="00D45DC3"/>
    <w:rsid w:val="00D47046"/>
    <w:rsid w:val="00D47C74"/>
    <w:rsid w:val="00D51CDB"/>
    <w:rsid w:val="00D53396"/>
    <w:rsid w:val="00D53C98"/>
    <w:rsid w:val="00D61485"/>
    <w:rsid w:val="00D630A9"/>
    <w:rsid w:val="00D65428"/>
    <w:rsid w:val="00D664C4"/>
    <w:rsid w:val="00D70267"/>
    <w:rsid w:val="00D70509"/>
    <w:rsid w:val="00D70A31"/>
    <w:rsid w:val="00D71152"/>
    <w:rsid w:val="00D72105"/>
    <w:rsid w:val="00D72EFE"/>
    <w:rsid w:val="00D74E19"/>
    <w:rsid w:val="00D75E1E"/>
    <w:rsid w:val="00D7727A"/>
    <w:rsid w:val="00D80951"/>
    <w:rsid w:val="00D819A9"/>
    <w:rsid w:val="00D84B37"/>
    <w:rsid w:val="00D8662B"/>
    <w:rsid w:val="00D86A88"/>
    <w:rsid w:val="00D937BC"/>
    <w:rsid w:val="00D941C7"/>
    <w:rsid w:val="00D976C4"/>
    <w:rsid w:val="00DA3912"/>
    <w:rsid w:val="00DA4B4D"/>
    <w:rsid w:val="00DA4EE3"/>
    <w:rsid w:val="00DA5A49"/>
    <w:rsid w:val="00DA650B"/>
    <w:rsid w:val="00DB0D2D"/>
    <w:rsid w:val="00DB153D"/>
    <w:rsid w:val="00DB56D0"/>
    <w:rsid w:val="00DC14C3"/>
    <w:rsid w:val="00DC19E1"/>
    <w:rsid w:val="00DC1CF2"/>
    <w:rsid w:val="00DC41EE"/>
    <w:rsid w:val="00DD17F9"/>
    <w:rsid w:val="00DD3CF6"/>
    <w:rsid w:val="00DD49D3"/>
    <w:rsid w:val="00DE5139"/>
    <w:rsid w:val="00DE7B66"/>
    <w:rsid w:val="00DF0239"/>
    <w:rsid w:val="00DF047A"/>
    <w:rsid w:val="00DF1536"/>
    <w:rsid w:val="00DF3EDC"/>
    <w:rsid w:val="00DF6CB5"/>
    <w:rsid w:val="00DF7B84"/>
    <w:rsid w:val="00E004D3"/>
    <w:rsid w:val="00E009B0"/>
    <w:rsid w:val="00E011EF"/>
    <w:rsid w:val="00E03426"/>
    <w:rsid w:val="00E04664"/>
    <w:rsid w:val="00E06203"/>
    <w:rsid w:val="00E066C6"/>
    <w:rsid w:val="00E17E8F"/>
    <w:rsid w:val="00E209B5"/>
    <w:rsid w:val="00E20D7E"/>
    <w:rsid w:val="00E2322C"/>
    <w:rsid w:val="00E23E87"/>
    <w:rsid w:val="00E24EA7"/>
    <w:rsid w:val="00E26408"/>
    <w:rsid w:val="00E265B6"/>
    <w:rsid w:val="00E33984"/>
    <w:rsid w:val="00E36BA3"/>
    <w:rsid w:val="00E37475"/>
    <w:rsid w:val="00E40B97"/>
    <w:rsid w:val="00E4176F"/>
    <w:rsid w:val="00E41FE7"/>
    <w:rsid w:val="00E504A9"/>
    <w:rsid w:val="00E53E28"/>
    <w:rsid w:val="00E5655B"/>
    <w:rsid w:val="00E6587E"/>
    <w:rsid w:val="00E704E0"/>
    <w:rsid w:val="00E70AF7"/>
    <w:rsid w:val="00E7237F"/>
    <w:rsid w:val="00E72A77"/>
    <w:rsid w:val="00E80BC1"/>
    <w:rsid w:val="00E82E0C"/>
    <w:rsid w:val="00E833F5"/>
    <w:rsid w:val="00E8498E"/>
    <w:rsid w:val="00E91C61"/>
    <w:rsid w:val="00E92115"/>
    <w:rsid w:val="00E94A76"/>
    <w:rsid w:val="00E95CA1"/>
    <w:rsid w:val="00E96624"/>
    <w:rsid w:val="00EA0246"/>
    <w:rsid w:val="00EA0899"/>
    <w:rsid w:val="00EA48C0"/>
    <w:rsid w:val="00EB733C"/>
    <w:rsid w:val="00EC2458"/>
    <w:rsid w:val="00EC6DBB"/>
    <w:rsid w:val="00EC7541"/>
    <w:rsid w:val="00ED761A"/>
    <w:rsid w:val="00EE0171"/>
    <w:rsid w:val="00EE2EC9"/>
    <w:rsid w:val="00EE34ED"/>
    <w:rsid w:val="00EF0289"/>
    <w:rsid w:val="00EF3584"/>
    <w:rsid w:val="00EF46EA"/>
    <w:rsid w:val="00EF4E52"/>
    <w:rsid w:val="00F00921"/>
    <w:rsid w:val="00F10A2C"/>
    <w:rsid w:val="00F113C2"/>
    <w:rsid w:val="00F136FA"/>
    <w:rsid w:val="00F17A93"/>
    <w:rsid w:val="00F236ED"/>
    <w:rsid w:val="00F260F4"/>
    <w:rsid w:val="00F31F69"/>
    <w:rsid w:val="00F32101"/>
    <w:rsid w:val="00F3398A"/>
    <w:rsid w:val="00F33C1B"/>
    <w:rsid w:val="00F34CBF"/>
    <w:rsid w:val="00F405B8"/>
    <w:rsid w:val="00F4070B"/>
    <w:rsid w:val="00F42570"/>
    <w:rsid w:val="00F4335C"/>
    <w:rsid w:val="00F43768"/>
    <w:rsid w:val="00F43D89"/>
    <w:rsid w:val="00F4472C"/>
    <w:rsid w:val="00F4484E"/>
    <w:rsid w:val="00F45CAF"/>
    <w:rsid w:val="00F46E72"/>
    <w:rsid w:val="00F52DC0"/>
    <w:rsid w:val="00F533BD"/>
    <w:rsid w:val="00F54413"/>
    <w:rsid w:val="00F6105F"/>
    <w:rsid w:val="00F61658"/>
    <w:rsid w:val="00F66113"/>
    <w:rsid w:val="00F67D42"/>
    <w:rsid w:val="00F76D7A"/>
    <w:rsid w:val="00F81EFD"/>
    <w:rsid w:val="00F8545B"/>
    <w:rsid w:val="00F904AB"/>
    <w:rsid w:val="00F94203"/>
    <w:rsid w:val="00F94ABE"/>
    <w:rsid w:val="00FA0DE3"/>
    <w:rsid w:val="00FA4F8A"/>
    <w:rsid w:val="00FA51CA"/>
    <w:rsid w:val="00FA7EDA"/>
    <w:rsid w:val="00FB06FA"/>
    <w:rsid w:val="00FB704C"/>
    <w:rsid w:val="00FC227D"/>
    <w:rsid w:val="00FC35E9"/>
    <w:rsid w:val="00FC3AD6"/>
    <w:rsid w:val="00FC41FD"/>
    <w:rsid w:val="00FC5EB2"/>
    <w:rsid w:val="00FD411C"/>
    <w:rsid w:val="00FD6BF1"/>
    <w:rsid w:val="00FD726D"/>
    <w:rsid w:val="00FD7C3C"/>
    <w:rsid w:val="00FE1730"/>
    <w:rsid w:val="00FE1F30"/>
    <w:rsid w:val="00FE39A1"/>
    <w:rsid w:val="00FE3BBC"/>
    <w:rsid w:val="00FE692D"/>
    <w:rsid w:val="00FF1FD9"/>
    <w:rsid w:val="00FF2030"/>
    <w:rsid w:val="00FF5E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CE6525"/>
  <w15:docId w15:val="{CB409272-32FA-4060-A5A1-57DCD6FA8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F6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57E21"/>
    <w:pPr>
      <w:keepNext/>
      <w:jc w:val="right"/>
      <w:outlineLvl w:val="0"/>
    </w:pPr>
    <w:rPr>
      <w:b/>
      <w:bCs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qFormat/>
    <w:rsid w:val="00557E21"/>
    <w:pPr>
      <w:keepNext/>
      <w:bidi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57E21"/>
    <w:pPr>
      <w:keepNext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557E21"/>
    <w:pPr>
      <w:keepNext/>
      <w:jc w:val="right"/>
      <w:outlineLvl w:val="3"/>
    </w:pPr>
    <w:rPr>
      <w:sz w:val="28"/>
      <w:szCs w:val="28"/>
    </w:rPr>
  </w:style>
  <w:style w:type="paragraph" w:styleId="Heading5">
    <w:name w:val="heading 5"/>
    <w:basedOn w:val="Normal"/>
    <w:next w:val="Normal"/>
    <w:qFormat/>
    <w:rsid w:val="00557E21"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qFormat/>
    <w:rsid w:val="00557E21"/>
    <w:pPr>
      <w:keepNext/>
      <w:outlineLvl w:val="5"/>
    </w:pPr>
    <w:rPr>
      <w:rFonts w:cs="Andalus"/>
      <w:b/>
      <w:bCs/>
      <w:sz w:val="32"/>
      <w:szCs w:val="32"/>
    </w:rPr>
  </w:style>
  <w:style w:type="paragraph" w:styleId="Heading7">
    <w:name w:val="heading 7"/>
    <w:basedOn w:val="Normal"/>
    <w:next w:val="Normal"/>
    <w:qFormat/>
    <w:rsid w:val="00557E21"/>
    <w:pPr>
      <w:keepNext/>
      <w:jc w:val="right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qFormat/>
    <w:rsid w:val="00557E21"/>
    <w:pPr>
      <w:keepNext/>
      <w:bidi/>
      <w:jc w:val="center"/>
      <w:outlineLvl w:val="7"/>
    </w:pPr>
    <w:rPr>
      <w:rFonts w:cs="Akhbar MT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57E2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57E21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557E21"/>
    <w:pPr>
      <w:bidi/>
    </w:pPr>
    <w:rPr>
      <w:rFonts w:cs="Arabic Transparent"/>
      <w:sz w:val="28"/>
      <w:szCs w:val="28"/>
    </w:rPr>
  </w:style>
  <w:style w:type="table" w:styleId="TableGrid">
    <w:name w:val="Table Grid"/>
    <w:basedOn w:val="TableNormal"/>
    <w:rsid w:val="00C140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175C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35F0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56FB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AE6A98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E6A98"/>
  </w:style>
  <w:style w:type="character" w:styleId="Emphasis">
    <w:name w:val="Emphasis"/>
    <w:basedOn w:val="DefaultParagraphFont"/>
    <w:uiPriority w:val="20"/>
    <w:qFormat/>
    <w:rsid w:val="00B70717"/>
    <w:rPr>
      <w:i/>
      <w:iCs/>
    </w:rPr>
  </w:style>
  <w:style w:type="character" w:customStyle="1" w:styleId="Heading1Char">
    <w:name w:val="Heading 1 Char"/>
    <w:basedOn w:val="DefaultParagraphFont"/>
    <w:link w:val="Heading1"/>
    <w:rsid w:val="009E18D3"/>
    <w:rPr>
      <w:b/>
      <w:bCs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rsid w:val="000F18B8"/>
    <w:rPr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E2322C"/>
    <w:rPr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E2322C"/>
    <w:rPr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E2322C"/>
    <w:rPr>
      <w:sz w:val="24"/>
      <w:szCs w:val="24"/>
    </w:rPr>
  </w:style>
  <w:style w:type="character" w:styleId="Hyperlink">
    <w:name w:val="Hyperlink"/>
    <w:uiPriority w:val="99"/>
    <w:unhideWhenUsed/>
    <w:rsid w:val="00F10A2C"/>
    <w:rPr>
      <w:color w:val="0563C1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E20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E2008"/>
    <w:rPr>
      <w:rFonts w:ascii="Courier New" w:hAnsi="Courier New" w:cs="Courier New"/>
    </w:rPr>
  </w:style>
  <w:style w:type="character" w:customStyle="1" w:styleId="y2iqfc">
    <w:name w:val="y2iqfc"/>
    <w:basedOn w:val="DefaultParagraphFont"/>
    <w:rsid w:val="006E20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aup.edu" TargetMode="External"/><Relationship Id="rId1" Type="http://schemas.openxmlformats.org/officeDocument/2006/relationships/hyperlink" Target="mailto:IRB-R@aaup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7A43F4-84D4-4453-B747-096B3C2E9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لتاريخ: 9/4/2003</vt:lpstr>
    </vt:vector>
  </TitlesOfParts>
  <Company>aauj</Company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تاريخ: 9/4/2003</dc:title>
  <dc:creator>Shatha Alahmad</dc:creator>
  <cp:lastModifiedBy>Sajed</cp:lastModifiedBy>
  <cp:revision>6</cp:revision>
  <cp:lastPrinted>2019-01-13T12:38:00Z</cp:lastPrinted>
  <dcterms:created xsi:type="dcterms:W3CDTF">2023-11-20T17:07:00Z</dcterms:created>
  <dcterms:modified xsi:type="dcterms:W3CDTF">2023-11-24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659313b7e23703c6d5281da999f49552313be77e825dcbf606e758fe62ab39</vt:lpwstr>
  </property>
</Properties>
</file>